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00EB0" w14:textId="77777777" w:rsidR="00A45EE7" w:rsidRPr="0097734B" w:rsidRDefault="000868EC" w:rsidP="00A45EE7">
      <w:pPr>
        <w:jc w:val="center"/>
        <w:rPr>
          <w:rFonts w:ascii="Arial" w:hAnsi="Arial" w:cs="Arial"/>
          <w:b/>
          <w:sz w:val="22"/>
          <w:szCs w:val="22"/>
        </w:rPr>
      </w:pPr>
      <w:r w:rsidRPr="0097734B">
        <w:rPr>
          <w:rFonts w:ascii="Arial" w:hAnsi="Arial" w:cs="Arial"/>
          <w:b/>
          <w:sz w:val="22"/>
          <w:szCs w:val="22"/>
        </w:rPr>
        <w:t>MICHELLE C. ORELUP</w:t>
      </w:r>
    </w:p>
    <w:p w14:paraId="0E901E2D" w14:textId="77777777" w:rsidR="007A693E" w:rsidRPr="007B7F8E" w:rsidRDefault="007A693E" w:rsidP="007B7F8E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s Vegas, NV</w:t>
      </w:r>
    </w:p>
    <w:p w14:paraId="49E26C94" w14:textId="77777777" w:rsidR="007B7F8E" w:rsidRDefault="007B7F8E" w:rsidP="007B7F8E">
      <w:pPr>
        <w:jc w:val="center"/>
        <w:rPr>
          <w:rFonts w:ascii="Arial" w:hAnsi="Arial" w:cs="Arial"/>
          <w:sz w:val="22"/>
          <w:szCs w:val="22"/>
        </w:rPr>
      </w:pPr>
    </w:p>
    <w:p w14:paraId="0E6C5301" w14:textId="77777777" w:rsidR="000868EC" w:rsidRPr="0049040A" w:rsidRDefault="00E16E99" w:rsidP="000868E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49040A" w:rsidRPr="0049040A">
        <w:rPr>
          <w:rFonts w:ascii="Arial" w:hAnsi="Arial" w:cs="Arial"/>
          <w:sz w:val="20"/>
          <w:szCs w:val="20"/>
        </w:rPr>
        <w:t>roven ability to manage brands, complex projects, and communication channels that deliver results</w:t>
      </w:r>
      <w:r w:rsidR="008157D8">
        <w:rPr>
          <w:rFonts w:ascii="Arial" w:hAnsi="Arial" w:cs="Arial"/>
          <w:sz w:val="20"/>
          <w:szCs w:val="20"/>
        </w:rPr>
        <w:t xml:space="preserve"> for B2B and B2C companies</w:t>
      </w:r>
      <w:r w:rsidR="006B57BD">
        <w:rPr>
          <w:rFonts w:ascii="Arial" w:hAnsi="Arial" w:cs="Arial"/>
          <w:sz w:val="20"/>
          <w:szCs w:val="20"/>
        </w:rPr>
        <w:t xml:space="preserve"> through lead generation, content marketing, social media</w:t>
      </w:r>
      <w:r w:rsidR="00FA0DAE">
        <w:rPr>
          <w:rFonts w:ascii="Arial" w:hAnsi="Arial" w:cs="Arial"/>
          <w:sz w:val="20"/>
          <w:szCs w:val="20"/>
        </w:rPr>
        <w:t>,</w:t>
      </w:r>
      <w:r w:rsidR="006B57BD">
        <w:rPr>
          <w:rFonts w:ascii="Arial" w:hAnsi="Arial" w:cs="Arial"/>
          <w:sz w:val="20"/>
          <w:szCs w:val="20"/>
        </w:rPr>
        <w:t xml:space="preserve"> </w:t>
      </w:r>
      <w:r w:rsidR="006B57BD" w:rsidRPr="00FA0DAE">
        <w:rPr>
          <w:rFonts w:ascii="Arial" w:hAnsi="Arial" w:cs="Arial"/>
          <w:noProof/>
          <w:sz w:val="20"/>
          <w:szCs w:val="20"/>
        </w:rPr>
        <w:t>and</w:t>
      </w:r>
      <w:r w:rsidR="006B57BD">
        <w:rPr>
          <w:rFonts w:ascii="Arial" w:hAnsi="Arial" w:cs="Arial"/>
          <w:sz w:val="20"/>
          <w:szCs w:val="20"/>
        </w:rPr>
        <w:t xml:space="preserve"> CRM marketing</w:t>
      </w:r>
      <w:r w:rsidR="008157D8">
        <w:rPr>
          <w:rFonts w:ascii="Arial" w:hAnsi="Arial" w:cs="Arial"/>
          <w:sz w:val="20"/>
          <w:szCs w:val="20"/>
        </w:rPr>
        <w:t>.</w:t>
      </w:r>
      <w:r w:rsidR="000868EC" w:rsidRPr="0049040A">
        <w:rPr>
          <w:rFonts w:ascii="Arial" w:hAnsi="Arial" w:cs="Arial"/>
          <w:sz w:val="20"/>
          <w:szCs w:val="20"/>
        </w:rPr>
        <w:tab/>
      </w:r>
    </w:p>
    <w:p w14:paraId="6CB91870" w14:textId="77777777" w:rsidR="0049040A" w:rsidRPr="003404EF" w:rsidRDefault="0049040A" w:rsidP="000868EC">
      <w:pPr>
        <w:rPr>
          <w:rFonts w:ascii="Arial" w:hAnsi="Arial" w:cs="Arial"/>
          <w:sz w:val="22"/>
          <w:szCs w:val="22"/>
        </w:rPr>
      </w:pPr>
    </w:p>
    <w:p w14:paraId="13EB810B" w14:textId="77777777" w:rsidR="00705ABA" w:rsidRPr="0097734B" w:rsidRDefault="003D048B" w:rsidP="00705ABA">
      <w:pPr>
        <w:jc w:val="center"/>
        <w:rPr>
          <w:rFonts w:ascii="Arial" w:hAnsi="Arial" w:cs="Arial"/>
          <w:b/>
          <w:sz w:val="20"/>
          <w:szCs w:val="20"/>
        </w:rPr>
      </w:pPr>
      <w:r w:rsidRPr="0097734B">
        <w:rPr>
          <w:rFonts w:ascii="Arial" w:hAnsi="Arial" w:cs="Arial"/>
          <w:b/>
          <w:sz w:val="20"/>
          <w:szCs w:val="20"/>
        </w:rPr>
        <w:t xml:space="preserve">TOOLS / </w:t>
      </w:r>
      <w:r w:rsidR="0097734B" w:rsidRPr="0097734B">
        <w:rPr>
          <w:rFonts w:ascii="Arial" w:hAnsi="Arial" w:cs="Arial"/>
          <w:b/>
          <w:sz w:val="20"/>
          <w:szCs w:val="20"/>
        </w:rPr>
        <w:t>TECHNOLOGY</w:t>
      </w:r>
    </w:p>
    <w:p w14:paraId="4CC23C51" w14:textId="77777777" w:rsidR="00705ABA" w:rsidRDefault="00705ABA" w:rsidP="00705ABA">
      <w:pPr>
        <w:rPr>
          <w:rFonts w:ascii="Arial" w:hAnsi="Arial" w:cs="Arial"/>
          <w:sz w:val="20"/>
          <w:szCs w:val="20"/>
        </w:rPr>
      </w:pPr>
    </w:p>
    <w:p w14:paraId="5290C78A" w14:textId="77777777" w:rsidR="00705ABA" w:rsidRDefault="00E84B20" w:rsidP="00705ABA">
      <w:pPr>
        <w:rPr>
          <w:rFonts w:ascii="Arial" w:hAnsi="Arial" w:cs="Arial"/>
          <w:noProof/>
          <w:sz w:val="20"/>
          <w:szCs w:val="20"/>
        </w:rPr>
      </w:pPr>
      <w:r w:rsidRPr="00C92DE8">
        <w:rPr>
          <w:rFonts w:ascii="Arial" w:hAnsi="Arial" w:cs="Arial"/>
          <w:noProof/>
          <w:sz w:val="20"/>
          <w:szCs w:val="20"/>
        </w:rPr>
        <w:t>CRM (</w:t>
      </w:r>
      <w:r w:rsidR="001C1A15" w:rsidRPr="00C92DE8">
        <w:rPr>
          <w:rFonts w:ascii="Arial" w:hAnsi="Arial" w:cs="Arial"/>
          <w:noProof/>
          <w:sz w:val="20"/>
          <w:szCs w:val="20"/>
        </w:rPr>
        <w:t>M</w:t>
      </w:r>
      <w:r w:rsidR="00DA55AB" w:rsidRPr="00C92DE8">
        <w:rPr>
          <w:rFonts w:ascii="Arial" w:hAnsi="Arial" w:cs="Arial"/>
          <w:noProof/>
          <w:sz w:val="20"/>
          <w:szCs w:val="20"/>
        </w:rPr>
        <w:t>icrosoft</w:t>
      </w:r>
      <w:r w:rsidR="001C1A15" w:rsidRPr="00C92DE8">
        <w:rPr>
          <w:rFonts w:ascii="Arial" w:hAnsi="Arial" w:cs="Arial"/>
          <w:noProof/>
          <w:sz w:val="20"/>
          <w:szCs w:val="20"/>
        </w:rPr>
        <w:t xml:space="preserve"> Dynamics CRM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Pr="00C92DE8">
        <w:rPr>
          <w:rFonts w:ascii="Arial" w:hAnsi="Arial" w:cs="Arial"/>
          <w:noProof/>
          <w:sz w:val="20"/>
          <w:szCs w:val="20"/>
        </w:rPr>
        <w:t xml:space="preserve">Salesforce), 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Marketing </w:t>
      </w:r>
      <w:r w:rsidR="00705ABA" w:rsidRPr="00C92DE8">
        <w:rPr>
          <w:rFonts w:ascii="Arial" w:hAnsi="Arial" w:cs="Arial"/>
          <w:noProof/>
          <w:sz w:val="20"/>
          <w:szCs w:val="20"/>
        </w:rPr>
        <w:t>(Constant Contact, Vertical Response</w:t>
      </w:r>
      <w:r w:rsidR="00A11AF0" w:rsidRPr="00C92DE8">
        <w:rPr>
          <w:rFonts w:ascii="Arial" w:hAnsi="Arial" w:cs="Arial"/>
          <w:noProof/>
          <w:sz w:val="20"/>
          <w:szCs w:val="20"/>
        </w:rPr>
        <w:t>,</w:t>
      </w:r>
      <w:r w:rsidR="00836E57" w:rsidRPr="00C92DE8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C92DE8">
        <w:rPr>
          <w:rFonts w:ascii="Arial" w:hAnsi="Arial" w:cs="Arial"/>
          <w:noProof/>
          <w:sz w:val="20"/>
          <w:szCs w:val="20"/>
        </w:rPr>
        <w:t>ClickDimensions</w:t>
      </w:r>
      <w:r w:rsidR="00746B4F" w:rsidRPr="00C92DE8">
        <w:rPr>
          <w:rFonts w:ascii="Arial" w:hAnsi="Arial" w:cs="Arial"/>
          <w:noProof/>
          <w:sz w:val="20"/>
          <w:szCs w:val="20"/>
        </w:rPr>
        <w:t>, Pardot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C92DE8">
        <w:rPr>
          <w:rFonts w:ascii="Arial" w:hAnsi="Arial" w:cs="Arial"/>
          <w:noProof/>
          <w:sz w:val="20"/>
          <w:szCs w:val="20"/>
        </w:rPr>
        <w:t>(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C92DE8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C92DE8">
        <w:rPr>
          <w:rFonts w:ascii="Arial" w:hAnsi="Arial" w:cs="Arial"/>
          <w:noProof/>
          <w:sz w:val="20"/>
          <w:szCs w:val="20"/>
        </w:rPr>
        <w:t>)</w:t>
      </w:r>
      <w:r w:rsidR="00ED0414" w:rsidRPr="00C92DE8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C92DE8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 w:rsidRPr="00C92DE8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 w:rsidRPr="00C92DE8">
        <w:rPr>
          <w:rFonts w:ascii="Arial" w:hAnsi="Arial" w:cs="Arial"/>
          <w:noProof/>
          <w:sz w:val="20"/>
          <w:szCs w:val="20"/>
        </w:rPr>
        <w:t>Social Media (Facebook, T</w:t>
      </w:r>
      <w:r w:rsidR="00705ABA" w:rsidRPr="00C92DE8">
        <w:rPr>
          <w:rFonts w:ascii="Arial" w:hAnsi="Arial" w:cs="Arial"/>
          <w:noProof/>
          <w:sz w:val="20"/>
          <w:szCs w:val="20"/>
        </w:rPr>
        <w:t>witter, Google+, Linked</w:t>
      </w:r>
      <w:r w:rsidR="0037067E" w:rsidRPr="00C92DE8">
        <w:rPr>
          <w:rFonts w:ascii="Arial" w:hAnsi="Arial" w:cs="Arial"/>
          <w:noProof/>
          <w:sz w:val="20"/>
          <w:szCs w:val="20"/>
        </w:rPr>
        <w:t>I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C92DE8">
        <w:rPr>
          <w:rFonts w:ascii="Arial" w:hAnsi="Arial" w:cs="Arial"/>
          <w:noProof/>
          <w:sz w:val="20"/>
          <w:szCs w:val="20"/>
        </w:rPr>
        <w:t xml:space="preserve">HubPages, </w:t>
      </w:r>
      <w:r w:rsidR="00705ABA" w:rsidRPr="00C92DE8">
        <w:rPr>
          <w:rFonts w:ascii="Arial" w:hAnsi="Arial" w:cs="Arial"/>
          <w:noProof/>
          <w:sz w:val="20"/>
          <w:szCs w:val="20"/>
        </w:rPr>
        <w:t>Instagram, Pinterest</w:t>
      </w:r>
      <w:r w:rsidR="005F5BC0">
        <w:rPr>
          <w:rFonts w:ascii="Arial" w:hAnsi="Arial" w:cs="Arial"/>
          <w:noProof/>
          <w:sz w:val="20"/>
          <w:szCs w:val="20"/>
        </w:rPr>
        <w:t>, YouTube</w:t>
      </w:r>
      <w:r w:rsidR="00705ABA" w:rsidRPr="00C92DE8">
        <w:rPr>
          <w:rFonts w:ascii="Arial" w:hAnsi="Arial" w:cs="Arial"/>
          <w:noProof/>
          <w:sz w:val="20"/>
          <w:szCs w:val="20"/>
        </w:rPr>
        <w:t xml:space="preserve">) </w:t>
      </w:r>
      <w:r w:rsidR="00263A45" w:rsidRPr="00C92DE8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C92DE8">
        <w:rPr>
          <w:rFonts w:ascii="Arial" w:hAnsi="Arial" w:cs="Arial"/>
          <w:noProof/>
          <w:sz w:val="20"/>
          <w:szCs w:val="20"/>
        </w:rPr>
        <w:t>Lead Forensics</w:t>
      </w:r>
    </w:p>
    <w:p w14:paraId="1743EA5A" w14:textId="77777777" w:rsidR="0097734B" w:rsidRDefault="0097734B" w:rsidP="00705ABA">
      <w:pPr>
        <w:rPr>
          <w:rFonts w:ascii="Arial" w:hAnsi="Arial" w:cs="Arial"/>
          <w:sz w:val="20"/>
          <w:szCs w:val="20"/>
        </w:rPr>
      </w:pPr>
    </w:p>
    <w:p w14:paraId="238243C8" w14:textId="77777777" w:rsidR="0097734B" w:rsidRPr="0097734B" w:rsidRDefault="0097734B" w:rsidP="0097734B">
      <w:pPr>
        <w:jc w:val="center"/>
        <w:rPr>
          <w:rFonts w:ascii="Arial" w:hAnsi="Arial" w:cs="Arial"/>
          <w:b/>
          <w:sz w:val="20"/>
          <w:szCs w:val="20"/>
        </w:rPr>
      </w:pPr>
      <w:r w:rsidRPr="0097734B">
        <w:rPr>
          <w:rFonts w:ascii="Arial" w:hAnsi="Arial" w:cs="Arial"/>
          <w:b/>
          <w:sz w:val="20"/>
          <w:szCs w:val="20"/>
        </w:rPr>
        <w:t>EDUCATION</w:t>
      </w:r>
    </w:p>
    <w:p w14:paraId="576F1543" w14:textId="77777777" w:rsidR="0097734B" w:rsidRDefault="0097734B" w:rsidP="0097734B">
      <w:pPr>
        <w:jc w:val="center"/>
        <w:rPr>
          <w:rFonts w:ascii="Arial" w:hAnsi="Arial" w:cs="Arial"/>
          <w:sz w:val="20"/>
          <w:szCs w:val="20"/>
          <w:u w:val="single"/>
        </w:rPr>
      </w:pPr>
    </w:p>
    <w:p w14:paraId="5B8FA1BA" w14:textId="77777777" w:rsidR="0097734B" w:rsidRDefault="007D3F12" w:rsidP="0097734B">
      <w:pPr>
        <w:rPr>
          <w:rFonts w:ascii="Arial" w:hAnsi="Arial" w:cs="Arial"/>
          <w:sz w:val="20"/>
          <w:szCs w:val="20"/>
        </w:rPr>
      </w:pPr>
      <w:r w:rsidRPr="007D3F12">
        <w:rPr>
          <w:rFonts w:ascii="Arial" w:hAnsi="Arial" w:cs="Arial"/>
          <w:b/>
          <w:sz w:val="20"/>
          <w:szCs w:val="20"/>
        </w:rPr>
        <w:t>Bachelor of Science: Business / e-Business</w:t>
      </w:r>
      <w:r>
        <w:rPr>
          <w:rFonts w:ascii="Arial" w:hAnsi="Arial" w:cs="Arial"/>
          <w:sz w:val="20"/>
          <w:szCs w:val="20"/>
        </w:rPr>
        <w:t xml:space="preserve"> </w:t>
      </w:r>
      <w:r w:rsidR="0097734B">
        <w:rPr>
          <w:rFonts w:ascii="Arial" w:hAnsi="Arial" w:cs="Arial"/>
          <w:sz w:val="20"/>
          <w:szCs w:val="20"/>
        </w:rPr>
        <w:t>University of Phoenix</w:t>
      </w:r>
    </w:p>
    <w:p w14:paraId="303C361C" w14:textId="77777777" w:rsidR="0097734B" w:rsidRPr="000868EC" w:rsidRDefault="0097734B" w:rsidP="00705ABA">
      <w:pPr>
        <w:rPr>
          <w:rFonts w:ascii="Arial" w:hAnsi="Arial" w:cs="Arial"/>
          <w:sz w:val="20"/>
          <w:szCs w:val="20"/>
        </w:rPr>
      </w:pPr>
    </w:p>
    <w:p w14:paraId="10F4AC56" w14:textId="77777777" w:rsidR="000868EC" w:rsidRPr="0097734B" w:rsidRDefault="000868EC" w:rsidP="000868EC">
      <w:pPr>
        <w:jc w:val="center"/>
        <w:rPr>
          <w:rFonts w:ascii="Arial" w:hAnsi="Arial" w:cs="Arial"/>
          <w:b/>
          <w:sz w:val="20"/>
          <w:szCs w:val="20"/>
        </w:rPr>
      </w:pPr>
      <w:r w:rsidRPr="0097734B">
        <w:rPr>
          <w:rFonts w:ascii="Arial" w:hAnsi="Arial" w:cs="Arial"/>
          <w:b/>
          <w:sz w:val="20"/>
          <w:szCs w:val="20"/>
        </w:rPr>
        <w:t>PROFESSIONAL EXPERIENCE</w:t>
      </w:r>
    </w:p>
    <w:p w14:paraId="158422C1" w14:textId="77777777"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14:paraId="093612D8" w14:textId="77777777" w:rsidR="006B24C5" w:rsidRDefault="006B24C5" w:rsidP="00777B1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Project Manager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Weir </w:t>
      </w:r>
      <w:r w:rsidR="007C782F"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Seaboard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Oil &amp; Gas</w:t>
      </w:r>
      <w:r w:rsidRPr="0097734B">
        <w:rPr>
          <w:rFonts w:ascii="Arial" w:hAnsi="Arial" w:cs="Arial"/>
          <w:sz w:val="20"/>
          <w:szCs w:val="20"/>
        </w:rPr>
        <w:t xml:space="preserve">, Houston, TX   </w:t>
      </w:r>
      <w:r w:rsidR="007C782F" w:rsidRPr="0097734B">
        <w:rPr>
          <w:rFonts w:ascii="Arial" w:hAnsi="Arial" w:cs="Arial"/>
          <w:sz w:val="20"/>
          <w:szCs w:val="20"/>
        </w:rPr>
        <w:t xml:space="preserve">  </w:t>
      </w:r>
      <w:r w:rsidR="007C782F">
        <w:rPr>
          <w:rFonts w:ascii="Arial" w:hAnsi="Arial" w:cs="Arial"/>
          <w:b/>
          <w:sz w:val="20"/>
          <w:szCs w:val="20"/>
        </w:rPr>
        <w:t xml:space="preserve">   </w:t>
      </w:r>
      <w:r>
        <w:rPr>
          <w:rFonts w:ascii="Arial" w:hAnsi="Arial" w:cs="Arial"/>
          <w:b/>
          <w:sz w:val="20"/>
          <w:szCs w:val="20"/>
        </w:rPr>
        <w:t xml:space="preserve">      </w:t>
      </w:r>
      <w:r w:rsidR="0097734B">
        <w:rPr>
          <w:rFonts w:ascii="Arial" w:hAnsi="Arial" w:cs="Arial"/>
          <w:b/>
          <w:sz w:val="20"/>
          <w:szCs w:val="20"/>
        </w:rPr>
        <w:t xml:space="preserve">    </w:t>
      </w:r>
      <w:r>
        <w:rPr>
          <w:rFonts w:ascii="Arial" w:hAnsi="Arial" w:cs="Arial"/>
          <w:b/>
          <w:sz w:val="20"/>
          <w:szCs w:val="20"/>
        </w:rPr>
        <w:t xml:space="preserve">                                2017</w:t>
      </w:r>
    </w:p>
    <w:p w14:paraId="7A7D9BF1" w14:textId="77777777" w:rsidR="006B24C5" w:rsidRPr="006B24C5" w:rsidRDefault="006B24C5" w:rsidP="00777B16">
      <w:pPr>
        <w:rPr>
          <w:rFonts w:ascii="Arial" w:hAnsi="Arial" w:cs="Arial"/>
          <w:i/>
          <w:sz w:val="20"/>
          <w:szCs w:val="20"/>
        </w:rPr>
      </w:pPr>
      <w:r w:rsidRPr="006B24C5">
        <w:rPr>
          <w:rFonts w:ascii="Arial" w:hAnsi="Arial" w:cs="Arial"/>
          <w:i/>
          <w:sz w:val="20"/>
          <w:szCs w:val="20"/>
        </w:rPr>
        <w:t xml:space="preserve">Engineering solutions to </w:t>
      </w:r>
      <w:r w:rsidRPr="00D60730">
        <w:rPr>
          <w:rFonts w:ascii="Arial" w:hAnsi="Arial" w:cs="Arial"/>
          <w:i/>
          <w:noProof/>
          <w:sz w:val="20"/>
          <w:szCs w:val="20"/>
        </w:rPr>
        <w:t>lower</w:t>
      </w:r>
      <w:r w:rsidRPr="006B24C5">
        <w:rPr>
          <w:rFonts w:ascii="Arial" w:hAnsi="Arial" w:cs="Arial"/>
          <w:i/>
          <w:sz w:val="20"/>
          <w:szCs w:val="20"/>
        </w:rPr>
        <w:t xml:space="preserve"> total cost of ownership.</w:t>
      </w:r>
    </w:p>
    <w:p w14:paraId="3FD46496" w14:textId="77777777" w:rsidR="00C046C5" w:rsidRDefault="00C57CAB" w:rsidP="00A45CE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cruited </w:t>
      </w:r>
      <w:r w:rsidR="00C046C5">
        <w:rPr>
          <w:rFonts w:ascii="Arial" w:hAnsi="Arial" w:cs="Arial"/>
          <w:sz w:val="20"/>
          <w:szCs w:val="20"/>
        </w:rPr>
        <w:t xml:space="preserve">for short-term </w:t>
      </w:r>
      <w:r w:rsidR="0071706C">
        <w:rPr>
          <w:rFonts w:ascii="Arial" w:hAnsi="Arial" w:cs="Arial"/>
          <w:sz w:val="20"/>
          <w:szCs w:val="20"/>
        </w:rPr>
        <w:t xml:space="preserve">contract </w:t>
      </w:r>
      <w:r>
        <w:rPr>
          <w:rFonts w:ascii="Arial" w:hAnsi="Arial" w:cs="Arial"/>
          <w:sz w:val="20"/>
          <w:szCs w:val="20"/>
        </w:rPr>
        <w:t>to g</w:t>
      </w:r>
      <w:r w:rsidR="00A45CE2" w:rsidRPr="00A45CE2">
        <w:rPr>
          <w:rFonts w:ascii="Arial" w:hAnsi="Arial" w:cs="Arial"/>
          <w:sz w:val="20"/>
          <w:szCs w:val="20"/>
        </w:rPr>
        <w:t xml:space="preserve">uide marketing teams in Houston and Ft. Worth to move projects forward to completion. Liaison to Marketing Director to provide seamless </w:t>
      </w:r>
      <w:r w:rsidR="00A45EE7">
        <w:rPr>
          <w:rFonts w:ascii="Arial" w:hAnsi="Arial" w:cs="Arial"/>
          <w:sz w:val="20"/>
          <w:szCs w:val="20"/>
        </w:rPr>
        <w:t xml:space="preserve">project </w:t>
      </w:r>
      <w:r w:rsidR="00A45CE2" w:rsidRPr="00A45CE2">
        <w:rPr>
          <w:rFonts w:ascii="Arial" w:hAnsi="Arial" w:cs="Arial"/>
          <w:sz w:val="20"/>
          <w:szCs w:val="20"/>
        </w:rPr>
        <w:t>updates</w:t>
      </w:r>
      <w:r w:rsidR="00A45EE7">
        <w:rPr>
          <w:rFonts w:ascii="Arial" w:hAnsi="Arial" w:cs="Arial"/>
          <w:sz w:val="20"/>
          <w:szCs w:val="20"/>
        </w:rPr>
        <w:t>.</w:t>
      </w:r>
      <w:r w:rsidR="00A45CE2" w:rsidRPr="00A45CE2">
        <w:rPr>
          <w:rFonts w:ascii="Arial" w:hAnsi="Arial" w:cs="Arial"/>
          <w:sz w:val="20"/>
          <w:szCs w:val="20"/>
        </w:rPr>
        <w:t xml:space="preserve"> </w:t>
      </w:r>
    </w:p>
    <w:p w14:paraId="5223A808" w14:textId="77777777" w:rsidR="006B24C5" w:rsidRPr="00A45CE2" w:rsidRDefault="006B24C5" w:rsidP="00C046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A45CE2">
        <w:rPr>
          <w:rFonts w:ascii="Arial" w:hAnsi="Arial" w:cs="Arial"/>
          <w:sz w:val="20"/>
          <w:szCs w:val="20"/>
        </w:rPr>
        <w:t>Responsible for mapping out the tasks required to implement the remaining projects for 2017.</w:t>
      </w:r>
    </w:p>
    <w:p w14:paraId="3CF21712" w14:textId="77777777" w:rsidR="006B24C5" w:rsidRPr="006B24C5" w:rsidRDefault="002F7D32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6B24C5" w:rsidRPr="006B24C5">
        <w:rPr>
          <w:rFonts w:ascii="Arial" w:hAnsi="Arial" w:cs="Arial"/>
          <w:sz w:val="20"/>
          <w:szCs w:val="20"/>
        </w:rPr>
        <w:t>anage</w:t>
      </w:r>
      <w:r w:rsidR="007A32D0">
        <w:rPr>
          <w:rFonts w:ascii="Arial" w:hAnsi="Arial" w:cs="Arial"/>
          <w:sz w:val="20"/>
          <w:szCs w:val="20"/>
        </w:rPr>
        <w:t>d</w:t>
      </w:r>
      <w:r w:rsidR="006B24C5" w:rsidRPr="006B24C5">
        <w:rPr>
          <w:rFonts w:ascii="Arial" w:hAnsi="Arial" w:cs="Arial"/>
          <w:sz w:val="20"/>
          <w:szCs w:val="20"/>
        </w:rPr>
        <w:t xml:space="preserve"> the project calendar to ensure project phases </w:t>
      </w:r>
      <w:r w:rsidR="005838B6" w:rsidRPr="00D60730">
        <w:rPr>
          <w:rFonts w:ascii="Arial" w:hAnsi="Arial" w:cs="Arial"/>
          <w:noProof/>
          <w:sz w:val="20"/>
          <w:szCs w:val="20"/>
        </w:rPr>
        <w:t>were</w:t>
      </w:r>
      <w:r w:rsidR="006B24C5" w:rsidRPr="00D60730">
        <w:rPr>
          <w:rFonts w:ascii="Arial" w:hAnsi="Arial" w:cs="Arial"/>
          <w:noProof/>
          <w:sz w:val="20"/>
          <w:szCs w:val="20"/>
        </w:rPr>
        <w:t xml:space="preserve"> </w:t>
      </w:r>
      <w:r w:rsidR="00696C10" w:rsidRPr="00D60730">
        <w:rPr>
          <w:rFonts w:ascii="Arial" w:hAnsi="Arial" w:cs="Arial"/>
          <w:noProof/>
          <w:sz w:val="20"/>
          <w:szCs w:val="20"/>
        </w:rPr>
        <w:t>promptly completed</w:t>
      </w:r>
      <w:r w:rsidR="006B24C5">
        <w:rPr>
          <w:rFonts w:ascii="Arial" w:hAnsi="Arial" w:cs="Arial"/>
          <w:sz w:val="20"/>
          <w:szCs w:val="20"/>
        </w:rPr>
        <w:t>.</w:t>
      </w:r>
    </w:p>
    <w:p w14:paraId="2E6BD10D" w14:textId="77777777" w:rsidR="006B24C5" w:rsidRPr="006B24C5" w:rsidRDefault="006B24C5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6B24C5">
        <w:rPr>
          <w:rFonts w:ascii="Arial" w:hAnsi="Arial" w:cs="Arial"/>
          <w:sz w:val="20"/>
          <w:szCs w:val="20"/>
        </w:rPr>
        <w:t>Collaborate</w:t>
      </w:r>
      <w:r w:rsidR="007A32D0">
        <w:rPr>
          <w:rFonts w:ascii="Arial" w:hAnsi="Arial" w:cs="Arial"/>
          <w:sz w:val="20"/>
          <w:szCs w:val="20"/>
        </w:rPr>
        <w:t>d</w:t>
      </w:r>
      <w:r w:rsidRPr="006B24C5">
        <w:rPr>
          <w:rFonts w:ascii="Arial" w:hAnsi="Arial" w:cs="Arial"/>
          <w:sz w:val="20"/>
          <w:szCs w:val="20"/>
        </w:rPr>
        <w:t xml:space="preserve"> with writers</w:t>
      </w:r>
      <w:r w:rsidR="00673E2A">
        <w:rPr>
          <w:rFonts w:ascii="Arial" w:hAnsi="Arial" w:cs="Arial"/>
          <w:sz w:val="20"/>
          <w:szCs w:val="20"/>
        </w:rPr>
        <w:t xml:space="preserve">, </w:t>
      </w:r>
      <w:r w:rsidRPr="006B24C5">
        <w:rPr>
          <w:rFonts w:ascii="Arial" w:hAnsi="Arial" w:cs="Arial"/>
          <w:sz w:val="20"/>
          <w:szCs w:val="20"/>
        </w:rPr>
        <w:t>designers</w:t>
      </w:r>
      <w:r w:rsidR="005A6487">
        <w:rPr>
          <w:rFonts w:ascii="Arial" w:hAnsi="Arial" w:cs="Arial"/>
          <w:sz w:val="20"/>
          <w:szCs w:val="20"/>
        </w:rPr>
        <w:t>,</w:t>
      </w:r>
      <w:r w:rsidR="00673E2A">
        <w:rPr>
          <w:rFonts w:ascii="Arial" w:hAnsi="Arial" w:cs="Arial"/>
          <w:sz w:val="20"/>
          <w:szCs w:val="20"/>
        </w:rPr>
        <w:t xml:space="preserve"> </w:t>
      </w:r>
      <w:r w:rsidR="00673E2A" w:rsidRPr="005A6487">
        <w:rPr>
          <w:rFonts w:ascii="Arial" w:hAnsi="Arial" w:cs="Arial"/>
          <w:noProof/>
          <w:sz w:val="20"/>
          <w:szCs w:val="20"/>
        </w:rPr>
        <w:t>and</w:t>
      </w:r>
      <w:r w:rsidR="00673E2A">
        <w:rPr>
          <w:rFonts w:ascii="Arial" w:hAnsi="Arial" w:cs="Arial"/>
          <w:sz w:val="20"/>
          <w:szCs w:val="20"/>
        </w:rPr>
        <w:t xml:space="preserve"> agencies</w:t>
      </w:r>
      <w:r w:rsidRPr="006B24C5">
        <w:rPr>
          <w:rFonts w:ascii="Arial" w:hAnsi="Arial" w:cs="Arial"/>
          <w:sz w:val="20"/>
          <w:szCs w:val="20"/>
        </w:rPr>
        <w:t xml:space="preserve"> to produce content</w:t>
      </w:r>
      <w:r>
        <w:rPr>
          <w:rFonts w:ascii="Arial" w:hAnsi="Arial" w:cs="Arial"/>
          <w:sz w:val="20"/>
          <w:szCs w:val="20"/>
        </w:rPr>
        <w:t>.</w:t>
      </w:r>
    </w:p>
    <w:p w14:paraId="793FAC72" w14:textId="77777777" w:rsidR="006B24C5" w:rsidRPr="00C021BA" w:rsidRDefault="006B24C5" w:rsidP="006B24C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000000"/>
          <w:sz w:val="20"/>
          <w:szCs w:val="20"/>
        </w:rPr>
      </w:pPr>
      <w:r w:rsidRPr="00D60730">
        <w:rPr>
          <w:rFonts w:ascii="Arial" w:hAnsi="Arial" w:cs="Arial"/>
          <w:noProof/>
          <w:sz w:val="20"/>
          <w:szCs w:val="20"/>
        </w:rPr>
        <w:t>Manage</w:t>
      </w:r>
      <w:r w:rsidR="007A32D0" w:rsidRPr="00D60730">
        <w:rPr>
          <w:rFonts w:ascii="Arial" w:hAnsi="Arial" w:cs="Arial"/>
          <w:noProof/>
          <w:sz w:val="20"/>
          <w:szCs w:val="20"/>
        </w:rPr>
        <w:t>d</w:t>
      </w:r>
      <w:r w:rsidRPr="00D60730">
        <w:rPr>
          <w:rFonts w:ascii="Segoe UI" w:hAnsi="Segoe UI" w:cs="Segoe UI"/>
          <w:noProof/>
          <w:color w:val="000000"/>
          <w:sz w:val="20"/>
          <w:szCs w:val="20"/>
        </w:rPr>
        <w:t xml:space="preserve"> </w:t>
      </w:r>
      <w:r w:rsidR="005838B6" w:rsidRPr="00D60730">
        <w:rPr>
          <w:rFonts w:ascii="Segoe UI" w:hAnsi="Segoe UI" w:cs="Segoe UI"/>
          <w:noProof/>
          <w:color w:val="000000"/>
          <w:sz w:val="20"/>
          <w:szCs w:val="20"/>
        </w:rPr>
        <w:t xml:space="preserve">the </w:t>
      </w:r>
      <w:r w:rsidRPr="00D60730">
        <w:rPr>
          <w:rFonts w:ascii="Arial" w:hAnsi="Arial" w:cs="Arial"/>
          <w:noProof/>
          <w:color w:val="000000"/>
          <w:sz w:val="20"/>
          <w:szCs w:val="20"/>
        </w:rPr>
        <w:t>marketing programs</w:t>
      </w:r>
      <w:r w:rsidR="005838B6" w:rsidRPr="00D60730">
        <w:rPr>
          <w:rFonts w:ascii="Arial" w:hAnsi="Arial" w:cs="Arial"/>
          <w:noProof/>
          <w:color w:val="000000"/>
          <w:sz w:val="20"/>
          <w:szCs w:val="20"/>
        </w:rPr>
        <w:t xml:space="preserve"> budget</w:t>
      </w:r>
      <w:r w:rsidRPr="00D60730">
        <w:rPr>
          <w:rFonts w:ascii="Arial" w:hAnsi="Arial" w:cs="Arial"/>
          <w:noProof/>
          <w:color w:val="000000"/>
          <w:sz w:val="20"/>
          <w:szCs w:val="20"/>
        </w:rPr>
        <w:t>.</w:t>
      </w:r>
    </w:p>
    <w:p w14:paraId="1AC7919E" w14:textId="77777777" w:rsidR="006B24C5" w:rsidRDefault="006B24C5" w:rsidP="00777B16">
      <w:pPr>
        <w:rPr>
          <w:rFonts w:ascii="Arial" w:hAnsi="Arial" w:cs="Arial"/>
          <w:b/>
          <w:sz w:val="20"/>
          <w:szCs w:val="20"/>
        </w:rPr>
      </w:pPr>
    </w:p>
    <w:p w14:paraId="752A2C24" w14:textId="77777777"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>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Global Healthcare Alliance</w:t>
      </w:r>
      <w:r w:rsidRPr="0097734B">
        <w:t xml:space="preserve">, </w:t>
      </w:r>
      <w:r w:rsidRPr="0097734B">
        <w:rPr>
          <w:rFonts w:ascii="Arial" w:hAnsi="Arial" w:cs="Arial"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="0097734B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14:paraId="6DEC67CC" w14:textId="77777777"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</w:t>
      </w:r>
      <w:r w:rsidR="00DF6EE6" w:rsidRPr="00D60730">
        <w:rPr>
          <w:rFonts w:ascii="Arial" w:hAnsi="Arial" w:cs="Arial"/>
          <w:i/>
          <w:noProof/>
          <w:sz w:val="20"/>
          <w:szCs w:val="20"/>
        </w:rPr>
        <w:t>patient</w:t>
      </w:r>
      <w:r w:rsidR="00DF6EE6">
        <w:rPr>
          <w:rFonts w:ascii="Arial" w:hAnsi="Arial" w:cs="Arial"/>
          <w:i/>
          <w:sz w:val="20"/>
          <w:szCs w:val="20"/>
        </w:rPr>
        <w:t xml:space="preserve">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14:paraId="2156EDBB" w14:textId="77777777" w:rsidR="001E2DCD" w:rsidRPr="009706D1" w:rsidRDefault="00D80087" w:rsidP="001E2DCD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>
        <w:rPr>
          <w:rFonts w:ascii="Arial" w:hAnsi="Arial" w:cs="Arial"/>
          <w:sz w:val="20"/>
          <w:szCs w:val="20"/>
        </w:rPr>
        <w:t xml:space="preserve">Managed </w:t>
      </w:r>
      <w:r w:rsidR="001E2DCD" w:rsidRPr="00872CD8">
        <w:rPr>
          <w:rFonts w:ascii="Arial" w:hAnsi="Arial" w:cs="Arial"/>
          <w:sz w:val="20"/>
          <w:szCs w:val="20"/>
        </w:rPr>
        <w:t>all aspects of</w:t>
      </w:r>
      <w:r w:rsidR="001E2DCD">
        <w:rPr>
          <w:rFonts w:ascii="Arial" w:hAnsi="Arial" w:cs="Arial"/>
          <w:sz w:val="20"/>
          <w:szCs w:val="20"/>
        </w:rPr>
        <w:t xml:space="preserve"> strategic marketing,</w:t>
      </w:r>
      <w:r w:rsidR="0088143E">
        <w:rPr>
          <w:rFonts w:ascii="Arial" w:hAnsi="Arial" w:cs="Arial"/>
          <w:sz w:val="20"/>
          <w:szCs w:val="20"/>
        </w:rPr>
        <w:t xml:space="preserve"> including;</w:t>
      </w:r>
      <w:r w:rsidR="001E2DCD">
        <w:rPr>
          <w:rFonts w:ascii="Arial" w:hAnsi="Arial" w:cs="Arial"/>
          <w:sz w:val="20"/>
          <w:szCs w:val="20"/>
        </w:rPr>
        <w:t xml:space="preserve"> </w:t>
      </w:r>
      <w:r w:rsidR="001E2DCD" w:rsidRPr="00872CD8">
        <w:rPr>
          <w:rFonts w:ascii="Arial" w:hAnsi="Arial" w:cs="Arial"/>
          <w:sz w:val="20"/>
          <w:szCs w:val="20"/>
        </w:rPr>
        <w:t xml:space="preserve">lead generation, </w:t>
      </w:r>
      <w:r w:rsidR="00F013C8">
        <w:rPr>
          <w:rFonts w:ascii="Arial" w:hAnsi="Arial" w:cs="Arial"/>
          <w:sz w:val="20"/>
          <w:szCs w:val="20"/>
        </w:rPr>
        <w:t xml:space="preserve">CRM, </w:t>
      </w:r>
      <w:r w:rsidR="0088143E">
        <w:rPr>
          <w:rFonts w:ascii="Arial" w:hAnsi="Arial" w:cs="Arial"/>
          <w:sz w:val="20"/>
          <w:szCs w:val="20"/>
        </w:rPr>
        <w:t>database marketing</w:t>
      </w:r>
      <w:r w:rsidR="001E2DCD">
        <w:rPr>
          <w:rFonts w:ascii="Arial" w:hAnsi="Arial" w:cs="Arial"/>
          <w:sz w:val="20"/>
          <w:szCs w:val="20"/>
        </w:rPr>
        <w:t xml:space="preserve">, </w:t>
      </w:r>
      <w:r w:rsidR="001E2DCD"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="001E2DCD" w:rsidRPr="005A6487">
        <w:rPr>
          <w:rFonts w:ascii="Arial" w:hAnsi="Arial" w:cs="Arial"/>
          <w:noProof/>
          <w:sz w:val="20"/>
          <w:szCs w:val="20"/>
        </w:rPr>
        <w:t>website</w:t>
      </w:r>
      <w:r w:rsidR="0088143E">
        <w:rPr>
          <w:rFonts w:ascii="Arial" w:hAnsi="Arial" w:cs="Arial"/>
          <w:noProof/>
          <w:sz w:val="20"/>
          <w:szCs w:val="20"/>
        </w:rPr>
        <w:t>, SEO</w:t>
      </w:r>
      <w:r w:rsidR="001E2DCD">
        <w:rPr>
          <w:rFonts w:ascii="Arial" w:hAnsi="Arial" w:cs="Arial"/>
          <w:sz w:val="20"/>
          <w:szCs w:val="20"/>
        </w:rPr>
        <w:t>,</w:t>
      </w:r>
      <w:r w:rsidR="001E2DCD" w:rsidRPr="00872CD8">
        <w:rPr>
          <w:rFonts w:ascii="Arial" w:hAnsi="Arial" w:cs="Arial"/>
          <w:sz w:val="20"/>
          <w:szCs w:val="20"/>
        </w:rPr>
        <w:t xml:space="preserve"> </w:t>
      </w:r>
      <w:r w:rsidR="001E2DCD" w:rsidRPr="00745FC5">
        <w:rPr>
          <w:rFonts w:ascii="Arial" w:hAnsi="Arial" w:cs="Arial"/>
          <w:noProof/>
          <w:sz w:val="20"/>
          <w:szCs w:val="20"/>
        </w:rPr>
        <w:t>trade</w:t>
      </w:r>
      <w:r w:rsidR="001E2DCD">
        <w:rPr>
          <w:rFonts w:ascii="Arial" w:hAnsi="Arial" w:cs="Arial"/>
          <w:noProof/>
          <w:sz w:val="20"/>
          <w:szCs w:val="20"/>
        </w:rPr>
        <w:t xml:space="preserve"> </w:t>
      </w:r>
      <w:r w:rsidR="001E2DCD" w:rsidRPr="00745FC5">
        <w:rPr>
          <w:rFonts w:ascii="Arial" w:hAnsi="Arial" w:cs="Arial"/>
          <w:noProof/>
          <w:sz w:val="20"/>
          <w:szCs w:val="20"/>
        </w:rPr>
        <w:t>shows</w:t>
      </w:r>
      <w:r w:rsidR="001E2DCD">
        <w:rPr>
          <w:rFonts w:ascii="Arial" w:hAnsi="Arial" w:cs="Arial"/>
          <w:noProof/>
          <w:sz w:val="20"/>
          <w:szCs w:val="20"/>
        </w:rPr>
        <w:t xml:space="preserve">, campaign </w:t>
      </w:r>
      <w:r w:rsidR="001E2DCD">
        <w:rPr>
          <w:rFonts w:ascii="Arial" w:hAnsi="Arial" w:cs="Arial"/>
          <w:sz w:val="20"/>
          <w:szCs w:val="20"/>
        </w:rPr>
        <w:t>and brand management.</w:t>
      </w:r>
    </w:p>
    <w:p w14:paraId="1EEAD2B6" w14:textId="77777777" w:rsidR="0088143E" w:rsidRPr="002E4B05" w:rsidRDefault="0088143E" w:rsidP="0088143E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verted 10% of</w:t>
      </w:r>
      <w:r w:rsidR="006326C0">
        <w:rPr>
          <w:rFonts w:ascii="Arial" w:hAnsi="Arial" w:cs="Arial"/>
          <w:sz w:val="20"/>
          <w:szCs w:val="20"/>
        </w:rPr>
        <w:t xml:space="preserve"> website</w:t>
      </w:r>
      <w:r>
        <w:rPr>
          <w:rFonts w:ascii="Arial" w:hAnsi="Arial" w:cs="Arial"/>
          <w:sz w:val="20"/>
          <w:szCs w:val="20"/>
        </w:rPr>
        <w:t xml:space="preserve"> traffic to </w:t>
      </w:r>
      <w:r w:rsidRPr="00C92DE8">
        <w:rPr>
          <w:rFonts w:ascii="Arial" w:hAnsi="Arial" w:cs="Arial"/>
          <w:noProof/>
          <w:sz w:val="20"/>
          <w:szCs w:val="20"/>
        </w:rPr>
        <w:t>sales</w:t>
      </w:r>
      <w:r>
        <w:rPr>
          <w:rFonts w:ascii="Arial" w:hAnsi="Arial" w:cs="Arial"/>
          <w:sz w:val="20"/>
          <w:szCs w:val="20"/>
        </w:rPr>
        <w:t xml:space="preserve"> appointment</w:t>
      </w:r>
      <w:r w:rsidR="006326C0">
        <w:rPr>
          <w:rFonts w:ascii="Arial" w:hAnsi="Arial" w:cs="Arial"/>
          <w:sz w:val="20"/>
          <w:szCs w:val="20"/>
        </w:rPr>
        <w:t xml:space="preserve"> using a web tool to identify website visitors</w:t>
      </w:r>
      <w:r>
        <w:rPr>
          <w:rFonts w:ascii="Arial" w:hAnsi="Arial" w:cs="Arial"/>
          <w:sz w:val="20"/>
          <w:szCs w:val="20"/>
        </w:rPr>
        <w:t>.</w:t>
      </w:r>
    </w:p>
    <w:p w14:paraId="31A2574D" w14:textId="77777777"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creased 2014 Y-O-Y sales by 50% through </w:t>
      </w:r>
      <w:r w:rsidR="0088143E">
        <w:rPr>
          <w:rFonts w:ascii="Arial" w:hAnsi="Arial" w:cs="Arial"/>
          <w:sz w:val="20"/>
          <w:szCs w:val="20"/>
          <w:shd w:val="clear" w:color="auto" w:fill="FFFFFF"/>
        </w:rPr>
        <w:t>segmented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92DE8">
        <w:rPr>
          <w:rFonts w:ascii="Arial" w:hAnsi="Arial" w:cs="Arial"/>
          <w:sz w:val="20"/>
          <w:szCs w:val="20"/>
          <w:shd w:val="clear" w:color="auto" w:fill="FFFFFF"/>
        </w:rPr>
        <w:t>email market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14:paraId="3BFBEDE1" w14:textId="77777777" w:rsidR="0088143E" w:rsidRPr="009706D1" w:rsidRDefault="0088143E" w:rsidP="0088143E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D60730">
        <w:rPr>
          <w:rFonts w:ascii="Arial" w:hAnsi="Arial" w:cs="Arial"/>
          <w:noProof/>
          <w:sz w:val="20"/>
          <w:szCs w:val="20"/>
        </w:rPr>
        <w:t>Doubled year-over-year</w:t>
      </w:r>
      <w:r w:rsidR="006B23A9" w:rsidRPr="00D60730">
        <w:rPr>
          <w:rFonts w:ascii="Arial" w:hAnsi="Arial" w:cs="Arial"/>
          <w:noProof/>
          <w:sz w:val="20"/>
          <w:szCs w:val="20"/>
        </w:rPr>
        <w:t xml:space="preserve"> pre-scheduled appointments at </w:t>
      </w:r>
      <w:r w:rsidR="005A6487" w:rsidRPr="00D60730">
        <w:rPr>
          <w:rFonts w:ascii="Arial" w:hAnsi="Arial" w:cs="Arial"/>
          <w:noProof/>
          <w:sz w:val="20"/>
          <w:szCs w:val="20"/>
        </w:rPr>
        <w:t>the MGMA conference</w:t>
      </w:r>
      <w:r w:rsidR="006B23A9" w:rsidRPr="00D60730">
        <w:rPr>
          <w:rFonts w:ascii="Arial" w:hAnsi="Arial" w:cs="Arial"/>
          <w:noProof/>
          <w:sz w:val="20"/>
          <w:szCs w:val="20"/>
        </w:rPr>
        <w:t>.</w:t>
      </w:r>
    </w:p>
    <w:p w14:paraId="4AE1A076" w14:textId="77777777" w:rsidR="0088143E" w:rsidRPr="0088143E" w:rsidRDefault="00350E62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FA7C43" w:rsidRPr="00C50D9C">
        <w:rPr>
          <w:rFonts w:ascii="Arial" w:hAnsi="Arial" w:cs="Arial"/>
          <w:sz w:val="20"/>
          <w:szCs w:val="20"/>
        </w:rPr>
        <w:t>ncreased Linked</w:t>
      </w:r>
      <w:r w:rsidR="00CF4C3B">
        <w:rPr>
          <w:rFonts w:ascii="Arial" w:hAnsi="Arial" w:cs="Arial"/>
          <w:sz w:val="20"/>
          <w:szCs w:val="20"/>
        </w:rPr>
        <w:t>I</w:t>
      </w:r>
      <w:r w:rsidR="00FA7C43" w:rsidRPr="00C50D9C">
        <w:rPr>
          <w:rFonts w:ascii="Arial" w:hAnsi="Arial" w:cs="Arial"/>
          <w:sz w:val="20"/>
          <w:szCs w:val="20"/>
        </w:rPr>
        <w:t>n followers by over 400%</w:t>
      </w:r>
      <w:r>
        <w:rPr>
          <w:rFonts w:ascii="Arial" w:hAnsi="Arial" w:cs="Arial"/>
          <w:sz w:val="20"/>
          <w:szCs w:val="20"/>
        </w:rPr>
        <w:t xml:space="preserve"> through content marketing and social media.</w:t>
      </w:r>
      <w:r w:rsidR="00C50D9C" w:rsidRPr="00C50D9C">
        <w:rPr>
          <w:rFonts w:ascii="Arial" w:hAnsi="Arial" w:cs="Arial"/>
          <w:sz w:val="20"/>
          <w:szCs w:val="20"/>
        </w:rPr>
        <w:t xml:space="preserve"> </w:t>
      </w:r>
    </w:p>
    <w:p w14:paraId="4CD5B2E5" w14:textId="77777777" w:rsidR="00953E81" w:rsidRPr="00C50D9C" w:rsidRDefault="00C83E5A" w:rsidP="00DD7DF6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C50D9C">
        <w:rPr>
          <w:rFonts w:ascii="Arial" w:hAnsi="Arial" w:cs="Arial"/>
          <w:sz w:val="20"/>
          <w:szCs w:val="20"/>
        </w:rPr>
        <w:t xml:space="preserve">Implemented </w:t>
      </w:r>
      <w:r w:rsidR="00412BD1">
        <w:rPr>
          <w:rFonts w:ascii="Arial" w:hAnsi="Arial" w:cs="Arial"/>
          <w:sz w:val="20"/>
          <w:szCs w:val="20"/>
        </w:rPr>
        <w:t xml:space="preserve">and managed </w:t>
      </w:r>
      <w:r w:rsidR="003C2C3D" w:rsidRPr="00C50D9C">
        <w:rPr>
          <w:rFonts w:ascii="Arial" w:hAnsi="Arial" w:cs="Arial"/>
          <w:sz w:val="20"/>
          <w:szCs w:val="20"/>
        </w:rPr>
        <w:t>SEO</w:t>
      </w:r>
      <w:r w:rsidR="00412BD1">
        <w:rPr>
          <w:rFonts w:ascii="Arial" w:hAnsi="Arial" w:cs="Arial"/>
          <w:sz w:val="20"/>
          <w:szCs w:val="20"/>
        </w:rPr>
        <w:t xml:space="preserve"> strategy and content which</w:t>
      </w:r>
      <w:r w:rsidR="003C2C3D" w:rsidRPr="00C50D9C">
        <w:rPr>
          <w:rFonts w:ascii="Arial" w:hAnsi="Arial" w:cs="Arial"/>
          <w:sz w:val="20"/>
          <w:szCs w:val="20"/>
        </w:rPr>
        <w:t xml:space="preserve"> </w:t>
      </w:r>
      <w:r w:rsidRPr="00C50D9C">
        <w:rPr>
          <w:rFonts w:ascii="Arial" w:hAnsi="Arial" w:cs="Arial"/>
          <w:sz w:val="20"/>
          <w:szCs w:val="20"/>
        </w:rPr>
        <w:t>increase</w:t>
      </w:r>
      <w:r w:rsidR="00321F1D">
        <w:rPr>
          <w:rFonts w:ascii="Arial" w:hAnsi="Arial" w:cs="Arial"/>
          <w:sz w:val="20"/>
          <w:szCs w:val="20"/>
        </w:rPr>
        <w:t>d</w:t>
      </w:r>
      <w:r w:rsidRPr="00C50D9C">
        <w:rPr>
          <w:rFonts w:ascii="Arial" w:hAnsi="Arial" w:cs="Arial"/>
          <w:sz w:val="20"/>
          <w:szCs w:val="20"/>
        </w:rPr>
        <w:t xml:space="preserve"> organic </w:t>
      </w:r>
      <w:r w:rsidR="00321F1D">
        <w:rPr>
          <w:rFonts w:ascii="Arial" w:hAnsi="Arial" w:cs="Arial"/>
          <w:sz w:val="20"/>
          <w:szCs w:val="20"/>
        </w:rPr>
        <w:t>traffic by 45%</w:t>
      </w:r>
      <w:r w:rsidRPr="00C50D9C">
        <w:rPr>
          <w:rFonts w:ascii="Arial" w:hAnsi="Arial" w:cs="Arial"/>
          <w:sz w:val="20"/>
          <w:szCs w:val="20"/>
        </w:rPr>
        <w:t>.</w:t>
      </w:r>
    </w:p>
    <w:p w14:paraId="3D3CE7D7" w14:textId="77777777" w:rsidR="00C009DF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6496E51E" w14:textId="77777777" w:rsidR="00350E62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="00350E62">
        <w:rPr>
          <w:rFonts w:ascii="Arial" w:hAnsi="Arial" w:cs="Arial"/>
          <w:sz w:val="20"/>
          <w:szCs w:val="20"/>
        </w:rPr>
        <w:t>D</w:t>
      </w:r>
      <w:r w:rsidR="00350E62" w:rsidRPr="008A3AC6">
        <w:rPr>
          <w:rFonts w:ascii="Arial" w:hAnsi="Arial" w:cs="Arial"/>
          <w:sz w:val="20"/>
          <w:szCs w:val="20"/>
        </w:rPr>
        <w:t>evelop</w:t>
      </w:r>
      <w:r w:rsidR="00350E62">
        <w:rPr>
          <w:rFonts w:ascii="Arial" w:hAnsi="Arial" w:cs="Arial"/>
          <w:sz w:val="20"/>
          <w:szCs w:val="20"/>
        </w:rPr>
        <w:t>ed</w:t>
      </w:r>
      <w:r w:rsidR="00350E62"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5A6487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350E62" w:rsidRPr="005A6487">
        <w:rPr>
          <w:rFonts w:ascii="Arial" w:hAnsi="Arial" w:cs="Arial"/>
          <w:noProof/>
          <w:sz w:val="20"/>
          <w:szCs w:val="20"/>
          <w:shd w:val="clear" w:color="auto" w:fill="FFFFFF"/>
        </w:rPr>
        <w:t>and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350E62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="00350E62" w:rsidRPr="008A3AC6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0BE08AB7" w14:textId="77777777" w:rsidR="001378FE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A569D">
        <w:rPr>
          <w:rFonts w:ascii="Arial" w:hAnsi="Arial" w:cs="Arial"/>
          <w:sz w:val="20"/>
          <w:szCs w:val="20"/>
        </w:rPr>
        <w:t>the</w:t>
      </w:r>
      <w:r w:rsidR="00BA569D">
        <w:rPr>
          <w:rFonts w:ascii="Lato" w:hAnsi="Lato"/>
          <w:color w:val="404040"/>
          <w:sz w:val="18"/>
          <w:szCs w:val="18"/>
          <w:shd w:val="clear" w:color="auto" w:fill="FFFFFF"/>
        </w:rPr>
        <w:t> </w:t>
      </w:r>
      <w:r w:rsidR="00BA569D" w:rsidRPr="00BA569D">
        <w:rPr>
          <w:rFonts w:ascii="Arial" w:hAnsi="Arial" w:cs="Arial"/>
          <w:sz w:val="20"/>
          <w:szCs w:val="20"/>
        </w:rPr>
        <w:t>tactical and strategic elements</w:t>
      </w:r>
      <w:r w:rsidR="00BA569D">
        <w:rPr>
          <w:rFonts w:ascii="Arial" w:hAnsi="Arial" w:cs="Arial"/>
          <w:sz w:val="20"/>
          <w:szCs w:val="20"/>
        </w:rPr>
        <w:t xml:space="preserve"> of MS Dynamics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="00D21590">
        <w:rPr>
          <w:rFonts w:ascii="Arial" w:hAnsi="Arial" w:cs="Arial"/>
          <w:sz w:val="20"/>
          <w:szCs w:val="20"/>
        </w:rPr>
        <w:t>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="00321F1D">
        <w:rPr>
          <w:rFonts w:ascii="Arial" w:hAnsi="Arial" w:cs="Arial"/>
          <w:sz w:val="20"/>
          <w:szCs w:val="20"/>
        </w:rPr>
        <w:t xml:space="preserve">records management for quality and integrity,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>
        <w:rPr>
          <w:rFonts w:ascii="Arial" w:hAnsi="Arial" w:cs="Arial"/>
          <w:sz w:val="20"/>
          <w:szCs w:val="20"/>
        </w:rPr>
        <w:t>and contact strategy</w:t>
      </w:r>
      <w:r w:rsidR="00321F1D">
        <w:rPr>
          <w:rFonts w:ascii="Arial" w:hAnsi="Arial" w:cs="Arial"/>
          <w:sz w:val="20"/>
          <w:szCs w:val="20"/>
        </w:rPr>
        <w:t xml:space="preserve">, and managing sales lists for six inside sales reps. </w:t>
      </w:r>
    </w:p>
    <w:p w14:paraId="403647A7" w14:textId="77777777" w:rsidR="00071F2B" w:rsidRPr="003C00EB" w:rsidRDefault="00071F2B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60730">
        <w:rPr>
          <w:rFonts w:ascii="Arial" w:hAnsi="Arial" w:cs="Arial"/>
          <w:noProof/>
          <w:sz w:val="20"/>
          <w:szCs w:val="20"/>
        </w:rPr>
        <w:t>Managed the brand across all digital marketing channels and offline media</w:t>
      </w:r>
      <w:r w:rsidR="00614712" w:rsidRPr="00D60730">
        <w:rPr>
          <w:rFonts w:ascii="Arial" w:hAnsi="Arial" w:cs="Arial"/>
          <w:noProof/>
          <w:sz w:val="20"/>
          <w:szCs w:val="20"/>
        </w:rPr>
        <w:t>.</w:t>
      </w:r>
      <w:r>
        <w:rPr>
          <w:rFonts w:ascii="Segoe UI" w:hAnsi="Segoe UI" w:cs="Segoe UI"/>
          <w:sz w:val="17"/>
          <w:szCs w:val="17"/>
          <w:shd w:val="clear" w:color="auto" w:fill="FFFFFF"/>
        </w:rPr>
        <w:t xml:space="preserve"> </w:t>
      </w:r>
    </w:p>
    <w:p w14:paraId="7D679BD8" w14:textId="77777777" w:rsidR="003C00EB" w:rsidRDefault="003C00EB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3C00EB">
        <w:rPr>
          <w:rFonts w:ascii="Arial" w:hAnsi="Arial" w:cs="Arial"/>
          <w:sz w:val="20"/>
          <w:szCs w:val="20"/>
        </w:rPr>
        <w:t>Managed a $1 Million marketing budget</w:t>
      </w:r>
      <w:r w:rsidR="00B75501">
        <w:rPr>
          <w:rFonts w:ascii="Arial" w:hAnsi="Arial" w:cs="Arial"/>
          <w:sz w:val="20"/>
          <w:szCs w:val="20"/>
        </w:rPr>
        <w:t xml:space="preserve"> </w:t>
      </w:r>
      <w:r w:rsidR="00614712">
        <w:rPr>
          <w:rFonts w:ascii="Arial" w:hAnsi="Arial" w:cs="Arial"/>
          <w:sz w:val="20"/>
          <w:szCs w:val="20"/>
        </w:rPr>
        <w:t>to</w:t>
      </w:r>
      <w:r w:rsidR="00B75501">
        <w:rPr>
          <w:rFonts w:ascii="Arial" w:hAnsi="Arial" w:cs="Arial"/>
          <w:sz w:val="20"/>
          <w:szCs w:val="20"/>
        </w:rPr>
        <w:t xml:space="preserve"> include </w:t>
      </w:r>
      <w:r w:rsidR="00B75501" w:rsidRPr="00B75501">
        <w:rPr>
          <w:rFonts w:ascii="Arial" w:hAnsi="Arial" w:cs="Arial"/>
          <w:sz w:val="20"/>
          <w:szCs w:val="20"/>
        </w:rPr>
        <w:t>vendor relationships, advertising, PR</w:t>
      </w:r>
      <w:r w:rsidR="005A6487">
        <w:rPr>
          <w:rFonts w:ascii="Arial" w:hAnsi="Arial" w:cs="Arial"/>
          <w:sz w:val="20"/>
          <w:szCs w:val="20"/>
        </w:rPr>
        <w:t>,</w:t>
      </w:r>
      <w:r w:rsidR="00B75501" w:rsidRPr="00B75501">
        <w:rPr>
          <w:rFonts w:ascii="Arial" w:hAnsi="Arial" w:cs="Arial"/>
          <w:sz w:val="20"/>
          <w:szCs w:val="20"/>
        </w:rPr>
        <w:t xml:space="preserve"> </w:t>
      </w:r>
      <w:r w:rsidR="00B75501" w:rsidRPr="005A6487">
        <w:rPr>
          <w:rFonts w:ascii="Arial" w:hAnsi="Arial" w:cs="Arial"/>
          <w:noProof/>
          <w:sz w:val="20"/>
          <w:szCs w:val="20"/>
        </w:rPr>
        <w:t>and</w:t>
      </w:r>
      <w:r w:rsidR="00B75501" w:rsidRPr="00B75501">
        <w:rPr>
          <w:rFonts w:ascii="Arial" w:hAnsi="Arial" w:cs="Arial"/>
          <w:sz w:val="20"/>
          <w:szCs w:val="20"/>
        </w:rPr>
        <w:t xml:space="preserve"> events.</w:t>
      </w:r>
    </w:p>
    <w:p w14:paraId="0AD2A6EE" w14:textId="77777777" w:rsidR="00614712" w:rsidRPr="00614712" w:rsidRDefault="00614712" w:rsidP="0061471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60730">
        <w:rPr>
          <w:rFonts w:ascii="Arial" w:hAnsi="Arial" w:cs="Arial"/>
          <w:noProof/>
          <w:sz w:val="20"/>
          <w:szCs w:val="20"/>
        </w:rPr>
        <w:t>Copywriting for PR, advertising, email marketing, video scripts, social media and other marketing collateral.</w:t>
      </w:r>
    </w:p>
    <w:p w14:paraId="4E5ABCDF" w14:textId="77777777" w:rsidR="00777B16" w:rsidRPr="00B430C7" w:rsidRDefault="00777B16" w:rsidP="00B44FF6">
      <w:pPr>
        <w:ind w:left="360"/>
        <w:rPr>
          <w:rFonts w:ascii="Arial" w:hAnsi="Arial" w:cs="Arial"/>
          <w:b/>
          <w:sz w:val="20"/>
          <w:szCs w:val="20"/>
        </w:rPr>
      </w:pPr>
    </w:p>
    <w:p w14:paraId="0A0C8AA3" w14:textId="77777777" w:rsidR="000868EC" w:rsidRDefault="00156410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Com </w:t>
      </w:r>
      <w:r w:rsidR="000868EC">
        <w:rPr>
          <w:rFonts w:ascii="Arial" w:hAnsi="Arial" w:cs="Arial"/>
          <w:b/>
          <w:sz w:val="20"/>
          <w:szCs w:val="20"/>
        </w:rPr>
        <w:t>NPI Deliverables Mana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="000868EC"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Hewlett-Packard</w:t>
      </w:r>
      <w:r w:rsidR="008324E8" w:rsidRPr="0097734B">
        <w:t xml:space="preserve">, </w:t>
      </w:r>
      <w:r w:rsidR="008324E8" w:rsidRPr="0097734B">
        <w:rPr>
          <w:rFonts w:ascii="Arial" w:hAnsi="Arial" w:cs="Arial"/>
          <w:sz w:val="20"/>
          <w:szCs w:val="20"/>
        </w:rPr>
        <w:t>Houston, TX</w:t>
      </w:r>
      <w:r w:rsidR="00136D60">
        <w:t xml:space="preserve"> </w:t>
      </w:r>
      <w:r>
        <w:t xml:space="preserve">                          </w:t>
      </w:r>
      <w:r w:rsidR="0097734B">
        <w:t xml:space="preserve">     </w:t>
      </w:r>
      <w:r>
        <w:t xml:space="preserve">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14:paraId="1E2F379B" w14:textId="77777777"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14:paraId="1474E51E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ed with Product Managers, Engineers</w:t>
      </w:r>
      <w:r w:rsidR="00B972E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B972EC">
        <w:rPr>
          <w:rFonts w:ascii="Arial" w:hAnsi="Arial" w:cs="Arial"/>
          <w:noProof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organizational leaders to develop marketing c</w:t>
      </w:r>
      <w:r w:rsidRPr="00AF33F9">
        <w:rPr>
          <w:rFonts w:ascii="Arial" w:hAnsi="Arial" w:cs="Arial"/>
          <w:sz w:val="20"/>
          <w:szCs w:val="20"/>
        </w:rPr>
        <w:t xml:space="preserve">ollateral, sales materials, </w:t>
      </w:r>
      <w:r>
        <w:rPr>
          <w:rFonts w:ascii="Arial" w:hAnsi="Arial" w:cs="Arial"/>
          <w:sz w:val="20"/>
          <w:szCs w:val="20"/>
        </w:rPr>
        <w:t xml:space="preserve">and </w:t>
      </w:r>
      <w:r w:rsidR="00B8091D">
        <w:rPr>
          <w:rFonts w:ascii="Arial" w:hAnsi="Arial" w:cs="Arial"/>
          <w:sz w:val="20"/>
          <w:szCs w:val="20"/>
        </w:rPr>
        <w:t xml:space="preserve">positioning statements </w:t>
      </w:r>
      <w:r>
        <w:rPr>
          <w:rFonts w:ascii="Arial" w:hAnsi="Arial" w:cs="Arial"/>
          <w:sz w:val="20"/>
          <w:szCs w:val="20"/>
        </w:rPr>
        <w:t>for digital displays and accessories.</w:t>
      </w:r>
    </w:p>
    <w:p w14:paraId="63865F07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ales decks </w:t>
      </w:r>
      <w:r w:rsidR="00FA4DBF">
        <w:rPr>
          <w:rFonts w:ascii="Arial" w:hAnsi="Arial" w:cs="Arial"/>
          <w:sz w:val="20"/>
          <w:szCs w:val="20"/>
        </w:rPr>
        <w:t xml:space="preserve">and video demos </w:t>
      </w:r>
      <w:r>
        <w:rPr>
          <w:rFonts w:ascii="Arial" w:hAnsi="Arial" w:cs="Arial"/>
          <w:sz w:val="20"/>
          <w:szCs w:val="20"/>
        </w:rPr>
        <w:t xml:space="preserve">for </w:t>
      </w:r>
      <w:r w:rsidRPr="00D60730">
        <w:rPr>
          <w:rFonts w:ascii="Arial" w:hAnsi="Arial" w:cs="Arial"/>
          <w:noProof/>
          <w:sz w:val="20"/>
          <w:szCs w:val="20"/>
        </w:rPr>
        <w:t>product</w:t>
      </w:r>
      <w:r>
        <w:rPr>
          <w:rFonts w:ascii="Arial" w:hAnsi="Arial" w:cs="Arial"/>
          <w:sz w:val="20"/>
          <w:szCs w:val="20"/>
        </w:rPr>
        <w:t xml:space="preserve"> launch.</w:t>
      </w:r>
    </w:p>
    <w:p w14:paraId="34F8730C" w14:textId="77777777" w:rsidR="00CC0559" w:rsidRDefault="00CC0559" w:rsidP="00CC0559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d a video interview with </w:t>
      </w:r>
      <w:hyperlink r:id="rId7" w:history="1">
        <w:r w:rsidRPr="00056FB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that </w:t>
      </w:r>
      <w:r w:rsidRPr="00D60730">
        <w:rPr>
          <w:rFonts w:ascii="Arial" w:hAnsi="Arial" w:cs="Arial"/>
          <w:noProof/>
          <w:sz w:val="20"/>
          <w:szCs w:val="20"/>
        </w:rPr>
        <w:t>is used</w:t>
      </w:r>
      <w:r>
        <w:rPr>
          <w:rFonts w:ascii="Arial" w:hAnsi="Arial" w:cs="Arial"/>
          <w:sz w:val="20"/>
          <w:szCs w:val="20"/>
        </w:rPr>
        <w:t xml:space="preserve"> as </w:t>
      </w:r>
      <w:r w:rsidRPr="005A6487">
        <w:rPr>
          <w:rFonts w:ascii="Arial" w:hAnsi="Arial" w:cs="Arial"/>
          <w:noProof/>
          <w:sz w:val="20"/>
          <w:szCs w:val="20"/>
        </w:rPr>
        <w:t>both</w:t>
      </w:r>
      <w:r>
        <w:rPr>
          <w:rFonts w:ascii="Arial" w:hAnsi="Arial" w:cs="Arial"/>
          <w:sz w:val="20"/>
          <w:szCs w:val="20"/>
        </w:rPr>
        <w:t xml:space="preserve"> a testimonial and a sales tool to promote high-end HP </w:t>
      </w:r>
      <w:proofErr w:type="spellStart"/>
      <w:r>
        <w:rPr>
          <w:rFonts w:ascii="Arial" w:hAnsi="Arial" w:cs="Arial"/>
          <w:sz w:val="20"/>
          <w:szCs w:val="20"/>
        </w:rPr>
        <w:t>DreamColor</w:t>
      </w:r>
      <w:proofErr w:type="spellEnd"/>
      <w:r>
        <w:rPr>
          <w:rFonts w:ascii="Arial" w:hAnsi="Arial" w:cs="Arial"/>
          <w:sz w:val="20"/>
          <w:szCs w:val="20"/>
        </w:rPr>
        <w:t xml:space="preserve"> displays.</w:t>
      </w:r>
    </w:p>
    <w:p w14:paraId="3A627597" w14:textId="77777777" w:rsidR="00AF33F9" w:rsidRDefault="00AF33F9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931A30">
        <w:rPr>
          <w:rFonts w:ascii="Arial" w:hAnsi="Arial" w:cs="Arial"/>
          <w:sz w:val="20"/>
          <w:szCs w:val="20"/>
        </w:rPr>
        <w:t xml:space="preserve">Managed monthly internal newsletter to update the </w:t>
      </w:r>
      <w:r w:rsidRPr="00931A30">
        <w:rPr>
          <w:rFonts w:ascii="Arial" w:hAnsi="Arial" w:cs="Arial"/>
          <w:noProof/>
          <w:sz w:val="20"/>
          <w:szCs w:val="20"/>
        </w:rPr>
        <w:t>team</w:t>
      </w:r>
      <w:r w:rsidRPr="00931A30">
        <w:rPr>
          <w:rFonts w:ascii="Arial" w:hAnsi="Arial" w:cs="Arial"/>
          <w:sz w:val="20"/>
          <w:szCs w:val="20"/>
        </w:rPr>
        <w:t xml:space="preserve"> on new collateral, </w:t>
      </w:r>
      <w:r w:rsidRPr="00931A30">
        <w:rPr>
          <w:rFonts w:ascii="Arial" w:hAnsi="Arial" w:cs="Arial"/>
          <w:noProof/>
          <w:sz w:val="20"/>
          <w:szCs w:val="20"/>
        </w:rPr>
        <w:t>positioning,</w:t>
      </w:r>
      <w:r w:rsidRPr="00931A30">
        <w:rPr>
          <w:rFonts w:ascii="Arial" w:hAnsi="Arial" w:cs="Arial"/>
          <w:sz w:val="20"/>
          <w:szCs w:val="20"/>
        </w:rPr>
        <w:t xml:space="preserve"> and PR launches</w:t>
      </w:r>
    </w:p>
    <w:p w14:paraId="6E4600B6" w14:textId="77777777"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901CD">
        <w:rPr>
          <w:rFonts w:ascii="Arial" w:hAnsi="Arial" w:cs="Arial"/>
          <w:sz w:val="20"/>
          <w:szCs w:val="20"/>
        </w:rPr>
        <w:lastRenderedPageBreak/>
        <w:t>Create</w:t>
      </w:r>
      <w:r>
        <w:rPr>
          <w:rFonts w:ascii="Arial" w:hAnsi="Arial" w:cs="Arial"/>
          <w:sz w:val="20"/>
          <w:szCs w:val="20"/>
        </w:rPr>
        <w:t>d</w:t>
      </w:r>
      <w:r w:rsidRPr="008901CD">
        <w:rPr>
          <w:rFonts w:ascii="Arial" w:hAnsi="Arial" w:cs="Arial"/>
          <w:sz w:val="20"/>
          <w:szCs w:val="20"/>
        </w:rPr>
        <w:t xml:space="preserve"> and manage</w:t>
      </w:r>
      <w:r>
        <w:rPr>
          <w:rFonts w:ascii="Arial" w:hAnsi="Arial" w:cs="Arial"/>
          <w:sz w:val="20"/>
          <w:szCs w:val="20"/>
        </w:rPr>
        <w:t>d web</w:t>
      </w:r>
      <w:r w:rsidRPr="008901CD">
        <w:rPr>
          <w:rFonts w:ascii="Arial" w:hAnsi="Arial" w:cs="Arial"/>
          <w:sz w:val="20"/>
          <w:szCs w:val="20"/>
        </w:rPr>
        <w:t xml:space="preserve"> </w:t>
      </w:r>
      <w:r w:rsidRPr="002F28FB">
        <w:rPr>
          <w:rFonts w:ascii="Arial" w:hAnsi="Arial" w:cs="Arial"/>
          <w:sz w:val="20"/>
          <w:szCs w:val="20"/>
        </w:rPr>
        <w:t>content as</w:t>
      </w:r>
      <w:r>
        <w:rPr>
          <w:rFonts w:ascii="Arial" w:hAnsi="Arial" w:cs="Arial"/>
          <w:sz w:val="20"/>
          <w:szCs w:val="20"/>
        </w:rPr>
        <w:t xml:space="preserve"> </w:t>
      </w:r>
      <w:r w:rsidRPr="00C05222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Google+ Community Manager</w:t>
      </w:r>
      <w:r w:rsidRPr="00C05222">
        <w:t xml:space="preserve"> </w:t>
      </w:r>
      <w:r>
        <w:rPr>
          <w:rFonts w:ascii="Arial" w:hAnsi="Arial" w:cs="Arial"/>
          <w:sz w:val="20"/>
          <w:szCs w:val="20"/>
        </w:rPr>
        <w:t xml:space="preserve">to increase awareness </w:t>
      </w:r>
      <w:r w:rsidR="00E13BD7">
        <w:rPr>
          <w:rFonts w:ascii="Arial" w:hAnsi="Arial" w:cs="Arial"/>
          <w:sz w:val="20"/>
          <w:szCs w:val="20"/>
        </w:rPr>
        <w:t>for new display products.</w:t>
      </w:r>
    </w:p>
    <w:p w14:paraId="0E9644AD" w14:textId="77777777"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web banners as lead generation tools for a third-party site.</w:t>
      </w:r>
    </w:p>
    <w:p w14:paraId="35D54C62" w14:textId="77777777"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harePoint site to consolidate documents from multiple sites for regional access. </w:t>
      </w:r>
    </w:p>
    <w:p w14:paraId="52E01388" w14:textId="77777777"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95A30A1" w14:textId="77777777" w:rsidR="00C50D9C" w:rsidRPr="00C50D9C" w:rsidRDefault="00C50D9C" w:rsidP="00C50D9C">
      <w:pPr>
        <w:ind w:left="360"/>
        <w:rPr>
          <w:rFonts w:ascii="Arial" w:hAnsi="Arial" w:cs="Arial"/>
          <w:b/>
          <w:sz w:val="20"/>
          <w:szCs w:val="20"/>
        </w:rPr>
      </w:pPr>
    </w:p>
    <w:p w14:paraId="140883BB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Communications Specialist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Equity Lifestyle</w:t>
      </w:r>
      <w:r w:rsidRPr="0097734B">
        <w:rPr>
          <w:rStyle w:val="Hyperlink"/>
          <w:rFonts w:ascii="Arial" w:hAnsi="Arial" w:cs="Arial"/>
          <w:color w:val="auto"/>
          <w:sz w:val="20"/>
          <w:szCs w:val="20"/>
        </w:rPr>
        <w:t xml:space="preserve">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Properties</w:t>
      </w:r>
      <w:r w:rsidRPr="0097734B">
        <w:rPr>
          <w:rFonts w:ascii="Arial" w:hAnsi="Arial" w:cs="Arial"/>
          <w:sz w:val="20"/>
          <w:szCs w:val="20"/>
        </w:rPr>
        <w:t>, Plano, TX</w:t>
      </w:r>
      <w:r>
        <w:rPr>
          <w:rFonts w:ascii="Arial" w:hAnsi="Arial" w:cs="Arial"/>
          <w:b/>
          <w:sz w:val="20"/>
          <w:szCs w:val="20"/>
        </w:rPr>
        <w:t xml:space="preserve">         </w:t>
      </w:r>
      <w:r w:rsidR="0097734B">
        <w:rPr>
          <w:rFonts w:ascii="Arial" w:hAnsi="Arial" w:cs="Arial"/>
          <w:b/>
          <w:sz w:val="20"/>
          <w:szCs w:val="20"/>
        </w:rPr>
        <w:t xml:space="preserve">       </w:t>
      </w:r>
      <w:r>
        <w:rPr>
          <w:rFonts w:ascii="Arial" w:hAnsi="Arial" w:cs="Arial"/>
          <w:b/>
          <w:sz w:val="20"/>
          <w:szCs w:val="20"/>
        </w:rPr>
        <w:t xml:space="preserve">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14:paraId="25B25E7F" w14:textId="77777777"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14:paraId="46E00581" w14:textId="77777777"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</w:t>
      </w:r>
      <w:r w:rsidR="000868EC">
        <w:rPr>
          <w:rFonts w:ascii="Arial" w:hAnsi="Arial" w:cs="Arial"/>
          <w:sz w:val="20"/>
          <w:szCs w:val="20"/>
        </w:rPr>
        <w:t xml:space="preserve"> print and digital marketing to promote 300 vacation destinations to more than 100,000 customers. </w:t>
      </w:r>
    </w:p>
    <w:p w14:paraId="1B3FF7C3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14:paraId="0010BBC6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lemented QR tags in print media and Four</w:t>
      </w:r>
      <w:r w:rsidR="004D52C6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quare to increase brand engagement at property check-in level.</w:t>
      </w:r>
    </w:p>
    <w:p w14:paraId="1D005CCB" w14:textId="77777777"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14:paraId="31F4A4A0" w14:textId="77777777"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managed the annual marketing plan to promote properties by zone, season and customer segmentation.</w:t>
      </w:r>
    </w:p>
    <w:p w14:paraId="115C5D2D" w14:textId="77777777" w:rsidR="000868EC" w:rsidRDefault="000868EC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 Manager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JCP Rewards</w:t>
      </w:r>
      <w:r w:rsidRPr="0097734B">
        <w:rPr>
          <w:rFonts w:ascii="Arial" w:hAnsi="Arial" w:cs="Arial"/>
          <w:sz w:val="20"/>
          <w:szCs w:val="20"/>
        </w:rPr>
        <w:t xml:space="preserve">, Plano, TX                                                           </w:t>
      </w:r>
      <w:r w:rsidR="00156410" w:rsidRPr="0097734B">
        <w:rPr>
          <w:rFonts w:ascii="Arial" w:hAnsi="Arial" w:cs="Arial"/>
          <w:sz w:val="20"/>
          <w:szCs w:val="20"/>
        </w:rPr>
        <w:t xml:space="preserve">              </w:t>
      </w:r>
      <w:r w:rsidR="0097734B">
        <w:rPr>
          <w:rFonts w:ascii="Arial" w:hAnsi="Arial" w:cs="Arial"/>
          <w:b/>
          <w:sz w:val="20"/>
          <w:szCs w:val="20"/>
        </w:rPr>
        <w:t xml:space="preserve">   </w:t>
      </w:r>
      <w:r w:rsidR="00156410" w:rsidRPr="0097734B">
        <w:rPr>
          <w:rFonts w:ascii="Arial" w:hAnsi="Arial" w:cs="Arial"/>
          <w:b/>
          <w:sz w:val="20"/>
          <w:szCs w:val="20"/>
        </w:rPr>
        <w:t xml:space="preserve">  </w:t>
      </w:r>
      <w:r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14:paraId="1F6F5307" w14:textId="77777777"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JCP Rewards is the loyalty program for JCPenney’s with a points-for-currency system of rewarding customers for monthly purchases.</w:t>
      </w:r>
    </w:p>
    <w:p w14:paraId="0CD0F88E" w14:textId="77777777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 xml:space="preserve">Worked on </w:t>
      </w:r>
      <w:r w:rsidR="0074456E">
        <w:rPr>
          <w:rFonts w:ascii="Arial" w:hAnsi="Arial" w:cs="Arial"/>
          <w:sz w:val="20"/>
          <w:szCs w:val="20"/>
        </w:rPr>
        <w:t>user</w:t>
      </w:r>
      <w:r w:rsidR="00D35982">
        <w:rPr>
          <w:rFonts w:ascii="Arial" w:hAnsi="Arial" w:cs="Arial"/>
          <w:sz w:val="20"/>
          <w:szCs w:val="20"/>
        </w:rPr>
        <w:t xml:space="preserve"> experience</w:t>
      </w:r>
      <w:r w:rsidR="008E7FEE">
        <w:rPr>
          <w:rFonts w:ascii="Arial" w:hAnsi="Arial" w:cs="Arial"/>
          <w:sz w:val="20"/>
          <w:szCs w:val="20"/>
        </w:rPr>
        <w:t xml:space="preserve"> </w:t>
      </w:r>
      <w:r w:rsidR="00D35982">
        <w:rPr>
          <w:rFonts w:ascii="Arial" w:hAnsi="Arial" w:cs="Arial"/>
          <w:sz w:val="20"/>
          <w:szCs w:val="20"/>
        </w:rPr>
        <w:t>testing, messaging and execution.</w:t>
      </w:r>
    </w:p>
    <w:p w14:paraId="47DC1E3A" w14:textId="77777777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 </w:t>
      </w:r>
      <w:r w:rsidR="004F7016">
        <w:rPr>
          <w:rFonts w:ascii="Arial" w:hAnsi="Arial" w:cs="Arial"/>
          <w:sz w:val="20"/>
          <w:szCs w:val="20"/>
        </w:rPr>
        <w:t>contac</w:t>
      </w:r>
      <w:r w:rsidR="00181320">
        <w:rPr>
          <w:rFonts w:ascii="Arial" w:hAnsi="Arial" w:cs="Arial"/>
          <w:sz w:val="20"/>
          <w:szCs w:val="20"/>
        </w:rPr>
        <w:t xml:space="preserve">t </w:t>
      </w:r>
      <w:r w:rsidR="004F7016">
        <w:rPr>
          <w:rFonts w:ascii="Arial" w:hAnsi="Arial" w:cs="Arial"/>
          <w:sz w:val="20"/>
          <w:szCs w:val="20"/>
        </w:rPr>
        <w:t>retention</w:t>
      </w:r>
      <w:r>
        <w:rPr>
          <w:rFonts w:ascii="Arial" w:hAnsi="Arial" w:cs="Arial"/>
          <w:sz w:val="20"/>
          <w:szCs w:val="20"/>
        </w:rPr>
        <w:t xml:space="preserve"> strategy to personalize email messaging through both segmentation and branded</w:t>
      </w:r>
      <w:r w:rsidR="004F7016">
        <w:rPr>
          <w:rFonts w:ascii="Arial" w:hAnsi="Arial" w:cs="Arial"/>
          <w:sz w:val="20"/>
          <w:szCs w:val="20"/>
        </w:rPr>
        <w:t xml:space="preserve"> offers</w:t>
      </w:r>
      <w:r w:rsidR="00181320">
        <w:rPr>
          <w:rFonts w:ascii="Arial" w:hAnsi="Arial" w:cs="Arial"/>
          <w:sz w:val="20"/>
          <w:szCs w:val="20"/>
        </w:rPr>
        <w:t>.</w:t>
      </w:r>
      <w:r w:rsidR="004F7016">
        <w:rPr>
          <w:rFonts w:ascii="Arial" w:hAnsi="Arial" w:cs="Arial"/>
          <w:sz w:val="20"/>
          <w:szCs w:val="20"/>
        </w:rPr>
        <w:t xml:space="preserve"> </w:t>
      </w:r>
    </w:p>
    <w:p w14:paraId="62806B37" w14:textId="77777777"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D60730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D60730">
        <w:rPr>
          <w:rFonts w:ascii="Arial" w:hAnsi="Arial" w:cs="Arial"/>
          <w:noProof/>
          <w:sz w:val="20"/>
          <w:szCs w:val="20"/>
        </w:rPr>
        <w:t>romotions and national contests.</w:t>
      </w:r>
    </w:p>
    <w:p w14:paraId="739DF624" w14:textId="77777777"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2740D">
        <w:rPr>
          <w:rFonts w:ascii="Arial" w:hAnsi="Arial" w:cs="Arial"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14:paraId="0DF8C921" w14:textId="77777777"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>CRM Store Selection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JCPenney</w:t>
      </w:r>
      <w:r w:rsidR="00975B35" w:rsidRPr="0097734B">
        <w:t xml:space="preserve">, </w:t>
      </w:r>
      <w:r w:rsidR="00975B35" w:rsidRPr="0097734B">
        <w:rPr>
          <w:rFonts w:ascii="Arial" w:hAnsi="Arial" w:cs="Arial"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14:paraId="1C48A8D1" w14:textId="77777777"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JCPenney’s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14:paraId="2A812BC0" w14:textId="77777777"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 Teradata CRM tool for d</w:t>
      </w:r>
      <w:r w:rsidRPr="00FE24BA">
        <w:rPr>
          <w:rFonts w:ascii="Arial" w:hAnsi="Arial" w:cs="Arial"/>
          <w:sz w:val="20"/>
          <w:szCs w:val="20"/>
        </w:rPr>
        <w:t xml:space="preserve">atabase marketing </w:t>
      </w:r>
      <w:r>
        <w:rPr>
          <w:rFonts w:ascii="Arial" w:hAnsi="Arial" w:cs="Arial"/>
          <w:sz w:val="20"/>
          <w:szCs w:val="20"/>
        </w:rPr>
        <w:t xml:space="preserve">to segment </w:t>
      </w:r>
      <w:r w:rsidRPr="00FE24BA">
        <w:rPr>
          <w:rFonts w:ascii="Arial" w:hAnsi="Arial" w:cs="Arial"/>
          <w:sz w:val="20"/>
          <w:szCs w:val="20"/>
        </w:rPr>
        <w:t>catalog customers</w:t>
      </w:r>
      <w:r>
        <w:rPr>
          <w:rFonts w:ascii="Arial" w:hAnsi="Arial" w:cs="Arial"/>
          <w:sz w:val="20"/>
          <w:szCs w:val="20"/>
        </w:rPr>
        <w:t xml:space="preserve"> for retail marketing</w:t>
      </w:r>
      <w:r w:rsidRPr="00FE24BA">
        <w:rPr>
          <w:rFonts w:ascii="Arial" w:hAnsi="Arial" w:cs="Arial"/>
          <w:sz w:val="20"/>
          <w:szCs w:val="20"/>
        </w:rPr>
        <w:t>.</w:t>
      </w:r>
    </w:p>
    <w:p w14:paraId="387825B7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14:paraId="744BA376" w14:textId="77777777"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Analyst</w:t>
      </w:r>
      <w:r w:rsidR="0097734B">
        <w:rPr>
          <w:rFonts w:ascii="Arial" w:hAnsi="Arial" w:cs="Arial"/>
          <w:b/>
          <w:sz w:val="20"/>
          <w:szCs w:val="20"/>
        </w:rPr>
        <w:t xml:space="preserve">, </w:t>
      </w:r>
      <w:r w:rsidRPr="0097734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Interstate All Battery Center</w:t>
      </w:r>
      <w:r w:rsidRPr="0097734B">
        <w:rPr>
          <w:rFonts w:ascii="Arial" w:hAnsi="Arial" w:cs="Arial"/>
          <w:sz w:val="20"/>
          <w:szCs w:val="20"/>
        </w:rPr>
        <w:t>, Dallas, TX</w:t>
      </w:r>
      <w:r>
        <w:rPr>
          <w:rFonts w:ascii="Arial" w:hAnsi="Arial" w:cs="Arial"/>
          <w:b/>
          <w:sz w:val="20"/>
          <w:szCs w:val="20"/>
        </w:rPr>
        <w:t xml:space="preserve">                                              </w:t>
      </w:r>
      <w:r w:rsidR="0097734B">
        <w:rPr>
          <w:rFonts w:ascii="Arial" w:hAnsi="Arial" w:cs="Arial"/>
          <w:b/>
          <w:sz w:val="20"/>
          <w:szCs w:val="20"/>
        </w:rPr>
        <w:t xml:space="preserve">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14:paraId="14CAD8BC" w14:textId="77777777"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14:paraId="44E9694E" w14:textId="77777777" w:rsidR="000868EC" w:rsidRPr="00FF294A" w:rsidRDefault="000868EC" w:rsidP="00FF294A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</w:t>
      </w:r>
      <w:r w:rsidR="00FF294A">
        <w:rPr>
          <w:rFonts w:ascii="Arial" w:hAnsi="Arial" w:cs="Arial"/>
          <w:sz w:val="20"/>
          <w:szCs w:val="20"/>
        </w:rPr>
        <w:t xml:space="preserve">email marketing through the retail stores and </w:t>
      </w:r>
      <w:r w:rsidR="00F94B8A">
        <w:rPr>
          <w:rFonts w:ascii="Arial" w:hAnsi="Arial" w:cs="Arial"/>
          <w:sz w:val="20"/>
          <w:szCs w:val="20"/>
        </w:rPr>
        <w:t>acquired</w:t>
      </w:r>
      <w:r w:rsidR="00FF294A">
        <w:rPr>
          <w:rFonts w:ascii="Arial" w:hAnsi="Arial" w:cs="Arial"/>
          <w:sz w:val="20"/>
          <w:szCs w:val="20"/>
        </w:rPr>
        <w:t xml:space="preserve"> 10,000 new records in the first year </w:t>
      </w:r>
      <w:r w:rsidRPr="00FF294A">
        <w:rPr>
          <w:rFonts w:ascii="Arial" w:hAnsi="Arial" w:cs="Arial"/>
          <w:sz w:val="20"/>
          <w:szCs w:val="20"/>
        </w:rPr>
        <w:t>which</w:t>
      </w:r>
      <w:r w:rsidRPr="00FF294A">
        <w:rPr>
          <w:rFonts w:ascii="Arial" w:hAnsi="Arial" w:cs="Arial"/>
          <w:noProof/>
          <w:sz w:val="20"/>
          <w:szCs w:val="20"/>
        </w:rPr>
        <w:t xml:space="preserve"> attributed</w:t>
      </w:r>
      <w:r w:rsidRPr="00FF294A">
        <w:rPr>
          <w:rFonts w:ascii="Arial" w:hAnsi="Arial" w:cs="Arial"/>
          <w:sz w:val="20"/>
          <w:szCs w:val="20"/>
        </w:rPr>
        <w:t xml:space="preserve"> </w:t>
      </w:r>
      <w:r w:rsidR="00FF294A">
        <w:rPr>
          <w:rFonts w:ascii="Arial" w:hAnsi="Arial" w:cs="Arial"/>
          <w:sz w:val="20"/>
          <w:szCs w:val="20"/>
        </w:rPr>
        <w:t>to</w:t>
      </w:r>
      <w:r w:rsidRPr="00FF294A">
        <w:rPr>
          <w:rFonts w:ascii="Arial" w:hAnsi="Arial" w:cs="Arial"/>
          <w:sz w:val="20"/>
          <w:szCs w:val="20"/>
        </w:rPr>
        <w:t xml:space="preserve"> double-digit store sales in three years. </w:t>
      </w:r>
    </w:p>
    <w:p w14:paraId="4979BA57" w14:textId="77777777" w:rsidR="000868EC" w:rsidRPr="0087383F" w:rsidRDefault="0087383F" w:rsidP="00437FD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87383F">
        <w:rPr>
          <w:rFonts w:ascii="Arial" w:hAnsi="Arial" w:cs="Arial"/>
          <w:sz w:val="20"/>
          <w:szCs w:val="20"/>
        </w:rPr>
        <w:t xml:space="preserve">Defined project scope, goals, and deliverables </w:t>
      </w:r>
      <w:r w:rsidR="00B972EC" w:rsidRPr="0087383F">
        <w:rPr>
          <w:rFonts w:ascii="Arial" w:hAnsi="Arial" w:cs="Arial"/>
          <w:sz w:val="20"/>
          <w:szCs w:val="20"/>
        </w:rPr>
        <w:t>to develop</w:t>
      </w:r>
      <w:r w:rsidR="000868EC" w:rsidRPr="0087383F">
        <w:rPr>
          <w:rFonts w:ascii="Arial" w:hAnsi="Arial" w:cs="Arial"/>
          <w:sz w:val="20"/>
          <w:szCs w:val="20"/>
        </w:rPr>
        <w:t xml:space="preserve"> a </w:t>
      </w:r>
      <w:r w:rsidR="004E5AF8" w:rsidRPr="0087383F">
        <w:rPr>
          <w:rFonts w:ascii="Arial" w:hAnsi="Arial" w:cs="Arial"/>
          <w:sz w:val="20"/>
          <w:szCs w:val="20"/>
        </w:rPr>
        <w:t xml:space="preserve">content management system </w:t>
      </w:r>
      <w:r w:rsidR="0070139E" w:rsidRPr="0087383F">
        <w:rPr>
          <w:rFonts w:ascii="Arial" w:hAnsi="Arial" w:cs="Arial"/>
          <w:sz w:val="20"/>
          <w:szCs w:val="20"/>
        </w:rPr>
        <w:t xml:space="preserve">(CMS) </w:t>
      </w:r>
      <w:r w:rsidR="00B972EC" w:rsidRPr="0087383F">
        <w:rPr>
          <w:rFonts w:ascii="Arial" w:hAnsi="Arial" w:cs="Arial"/>
          <w:sz w:val="20"/>
          <w:szCs w:val="20"/>
        </w:rPr>
        <w:t>to</w:t>
      </w:r>
      <w:r w:rsidR="00F94B8A" w:rsidRPr="0087383F">
        <w:rPr>
          <w:rFonts w:ascii="Arial" w:hAnsi="Arial" w:cs="Arial"/>
          <w:sz w:val="20"/>
          <w:szCs w:val="20"/>
        </w:rPr>
        <w:t xml:space="preserve"> </w:t>
      </w:r>
      <w:r w:rsidR="00B972EC" w:rsidRPr="0087383F">
        <w:rPr>
          <w:rFonts w:ascii="Arial" w:hAnsi="Arial" w:cs="Arial"/>
          <w:sz w:val="20"/>
          <w:szCs w:val="20"/>
        </w:rPr>
        <w:t>provide</w:t>
      </w:r>
      <w:r w:rsidR="000868EC" w:rsidRPr="0087383F">
        <w:rPr>
          <w:rFonts w:ascii="Arial" w:hAnsi="Arial" w:cs="Arial"/>
          <w:sz w:val="20"/>
          <w:szCs w:val="20"/>
        </w:rPr>
        <w:t xml:space="preserve"> franchisees with pre-approved branded marketing and a range of price points on product and services</w:t>
      </w:r>
      <w:r w:rsidR="00B972EC" w:rsidRPr="0087383F">
        <w:rPr>
          <w:rFonts w:ascii="Arial" w:hAnsi="Arial" w:cs="Arial"/>
          <w:sz w:val="20"/>
          <w:szCs w:val="20"/>
        </w:rPr>
        <w:t xml:space="preserve"> for print marketing</w:t>
      </w:r>
      <w:r w:rsidR="006B24C5" w:rsidRPr="0087383F">
        <w:rPr>
          <w:rFonts w:ascii="Arial" w:hAnsi="Arial" w:cs="Arial"/>
          <w:sz w:val="20"/>
          <w:szCs w:val="20"/>
        </w:rPr>
        <w:t>.</w:t>
      </w:r>
    </w:p>
    <w:p w14:paraId="5DEE6FC0" w14:textId="77777777" w:rsidR="00E13BD7" w:rsidRDefault="00E13BD7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monthly direct mail for </w:t>
      </w:r>
      <w:r w:rsidRPr="005A6487">
        <w:rPr>
          <w:rFonts w:ascii="Arial" w:hAnsi="Arial" w:cs="Arial"/>
          <w:noProof/>
          <w:sz w:val="20"/>
          <w:szCs w:val="20"/>
        </w:rPr>
        <w:t>company</w:t>
      </w:r>
      <w:r w:rsidR="005A6487">
        <w:rPr>
          <w:rFonts w:ascii="Arial" w:hAnsi="Arial" w:cs="Arial"/>
          <w:noProof/>
          <w:sz w:val="20"/>
          <w:szCs w:val="20"/>
        </w:rPr>
        <w:t>-</w:t>
      </w:r>
      <w:r w:rsidRPr="005A6487">
        <w:rPr>
          <w:rFonts w:ascii="Arial" w:hAnsi="Arial" w:cs="Arial"/>
          <w:noProof/>
          <w:sz w:val="20"/>
          <w:szCs w:val="20"/>
        </w:rPr>
        <w:t>owned</w:t>
      </w:r>
      <w:r>
        <w:rPr>
          <w:rFonts w:ascii="Arial" w:hAnsi="Arial" w:cs="Arial"/>
          <w:sz w:val="20"/>
          <w:szCs w:val="20"/>
        </w:rPr>
        <w:t xml:space="preserve"> and franchise stores.  </w:t>
      </w:r>
    </w:p>
    <w:p w14:paraId="1F41F1EB" w14:textId="77777777"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marketing prod</w:t>
      </w:r>
      <w:r w:rsidR="00472285">
        <w:rPr>
          <w:rFonts w:ascii="Arial" w:hAnsi="Arial" w:cs="Arial"/>
          <w:sz w:val="20"/>
          <w:szCs w:val="20"/>
        </w:rPr>
        <w:t>uction from 90 days to 30 days.</w:t>
      </w:r>
    </w:p>
    <w:p w14:paraId="3FEA7DB1" w14:textId="77777777"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14:paraId="21E4C76B" w14:textId="77777777"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Analyzed online data to determine trends and provide actionable business insights. </w:t>
      </w:r>
    </w:p>
    <w:p w14:paraId="60C31EB9" w14:textId="77777777"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p w14:paraId="387E8AA8" w14:textId="77777777" w:rsidR="000868EC" w:rsidRPr="0097734B" w:rsidRDefault="00C6278E" w:rsidP="000868EC">
      <w:pPr>
        <w:spacing w:before="120" w:after="240"/>
        <w:ind w:left="58"/>
        <w:jc w:val="center"/>
        <w:rPr>
          <w:rFonts w:ascii="Arial" w:hAnsi="Arial" w:cs="Arial"/>
          <w:b/>
          <w:caps/>
          <w:sz w:val="20"/>
          <w:szCs w:val="20"/>
        </w:rPr>
      </w:pPr>
      <w:r w:rsidRPr="0097734B">
        <w:rPr>
          <w:rFonts w:ascii="Arial" w:hAnsi="Arial" w:cs="Arial"/>
          <w:b/>
          <w:caps/>
          <w:sz w:val="20"/>
          <w:szCs w:val="20"/>
        </w:rPr>
        <w:t>Volunteer work</w:t>
      </w:r>
    </w:p>
    <w:p w14:paraId="699A14A3" w14:textId="77777777" w:rsidR="007A693E" w:rsidRDefault="00D57263" w:rsidP="007A693E">
      <w:pPr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ellness 4 Warriors</w:t>
      </w:r>
      <w:r w:rsidR="00C85F97" w:rsidRPr="00066D7C">
        <w:rPr>
          <w:rFonts w:ascii="Arial" w:hAnsi="Arial" w:cs="Arial"/>
          <w:color w:val="000000"/>
          <w:sz w:val="20"/>
          <w:szCs w:val="20"/>
        </w:rPr>
        <w:t>:</w:t>
      </w:r>
      <w:r w:rsidR="00C85F9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  <w:t xml:space="preserve">           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             </w:t>
      </w:r>
      <w:r w:rsidR="001C1E5B" w:rsidRPr="00F64579">
        <w:rPr>
          <w:rFonts w:ascii="Arial" w:hAnsi="Arial" w:cs="Arial"/>
          <w:b/>
          <w:color w:val="000000"/>
          <w:sz w:val="20"/>
          <w:szCs w:val="20"/>
        </w:rPr>
        <w:t>2012 to present</w:t>
      </w:r>
    </w:p>
    <w:p w14:paraId="0070615B" w14:textId="6C0AC2EE" w:rsidR="007A693E" w:rsidRDefault="007A693E" w:rsidP="007A693E">
      <w:pPr>
        <w:jc w:val="both"/>
        <w:rPr>
          <w:rFonts w:ascii="Arial" w:hAnsi="Arial" w:cs="Arial"/>
          <w:b/>
          <w:color w:val="000000"/>
          <w:sz w:val="20"/>
          <w:szCs w:val="20"/>
        </w:rPr>
      </w:pPr>
    </w:p>
    <w:p w14:paraId="73E524CF" w14:textId="378F3B12" w:rsidR="00457D52" w:rsidRDefault="00457D52" w:rsidP="00457D52">
      <w:pPr>
        <w:spacing w:before="120" w:after="240"/>
        <w:ind w:left="58"/>
        <w:jc w:val="center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CONTACT ME</w:t>
      </w:r>
    </w:p>
    <w:p w14:paraId="0CD9FD2E" w14:textId="1027DA05" w:rsidR="00457D52" w:rsidRDefault="00457D52" w:rsidP="00457D52">
      <w:pPr>
        <w:spacing w:before="120"/>
        <w:ind w:left="5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Email: </w:t>
      </w:r>
      <w:bookmarkStart w:id="0" w:name="_GoBack"/>
      <w:bookmarkEnd w:id="0"/>
      <w:r w:rsidRPr="00457D52">
        <w:rPr>
          <w:rFonts w:ascii="Arial" w:hAnsi="Arial" w:cs="Arial"/>
          <w:color w:val="000000"/>
          <w:sz w:val="20"/>
          <w:szCs w:val="20"/>
        </w:rPr>
        <w:t>mcorelup@yahoo.com</w:t>
      </w:r>
    </w:p>
    <w:p w14:paraId="5565B064" w14:textId="0BBC9882" w:rsidR="00457D52" w:rsidRPr="00457D52" w:rsidRDefault="00457D52" w:rsidP="00457D52">
      <w:pPr>
        <w:spacing w:before="120" w:after="240"/>
        <w:ind w:left="5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eb: michelleorelup.com</w:t>
      </w:r>
    </w:p>
    <w:sectPr w:rsidR="00457D52" w:rsidRPr="00457D52" w:rsidSect="00F94B8A">
      <w:footerReference w:type="default" r:id="rId8"/>
      <w:pgSz w:w="12240" w:h="15840"/>
      <w:pgMar w:top="1080" w:right="1440" w:bottom="99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2E4A3" w14:textId="77777777" w:rsidR="00BA0A09" w:rsidRDefault="00BA0A09" w:rsidP="00A57611">
      <w:r>
        <w:separator/>
      </w:r>
    </w:p>
  </w:endnote>
  <w:endnote w:type="continuationSeparator" w:id="0">
    <w:p w14:paraId="6A73D9D4" w14:textId="77777777" w:rsidR="00BA0A09" w:rsidRDefault="00BA0A09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4EFAB" w14:textId="77777777" w:rsidR="004450BE" w:rsidRDefault="00931A30" w:rsidP="00931A30">
    <w:pPr>
      <w:pStyle w:val="Footer"/>
      <w:rPr>
        <w:rFonts w:ascii="Arial" w:hAnsi="Arial" w:cs="Arial"/>
        <w:sz w:val="18"/>
        <w:szCs w:val="18"/>
      </w:rPr>
    </w:pPr>
    <w:r w:rsidRPr="0031043D">
      <w:rPr>
        <w:rFonts w:ascii="Arial" w:hAnsi="Arial" w:cs="Arial"/>
        <w:sz w:val="20"/>
        <w:szCs w:val="20"/>
      </w:rPr>
      <w:tab/>
    </w:r>
  </w:p>
  <w:p w14:paraId="72CB4191" w14:textId="77777777"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BBA73" w14:textId="77777777" w:rsidR="00BA0A09" w:rsidRDefault="00BA0A09" w:rsidP="00A57611">
      <w:r>
        <w:separator/>
      </w:r>
    </w:p>
  </w:footnote>
  <w:footnote w:type="continuationSeparator" w:id="0">
    <w:p w14:paraId="4FF2DB37" w14:textId="77777777" w:rsidR="00BA0A09" w:rsidRDefault="00BA0A09" w:rsidP="00A5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04B99"/>
    <w:multiLevelType w:val="hybridMultilevel"/>
    <w:tmpl w:val="BE5EADA0"/>
    <w:lvl w:ilvl="0" w:tplc="873A657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AE4C22"/>
    <w:multiLevelType w:val="hybridMultilevel"/>
    <w:tmpl w:val="508A32B6"/>
    <w:lvl w:ilvl="0" w:tplc="3C82D7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xMzW0NDewMDYyNDdQ0lEKTi0uzszPAykwtawFAA45yN4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20520"/>
    <w:rsid w:val="00022214"/>
    <w:rsid w:val="00022550"/>
    <w:rsid w:val="0003219B"/>
    <w:rsid w:val="0003244B"/>
    <w:rsid w:val="00036B7B"/>
    <w:rsid w:val="0004052A"/>
    <w:rsid w:val="00041801"/>
    <w:rsid w:val="000436E5"/>
    <w:rsid w:val="00044B4C"/>
    <w:rsid w:val="00047BB1"/>
    <w:rsid w:val="000504F7"/>
    <w:rsid w:val="000549D0"/>
    <w:rsid w:val="00055FA0"/>
    <w:rsid w:val="000569A1"/>
    <w:rsid w:val="00056FB4"/>
    <w:rsid w:val="00066D7C"/>
    <w:rsid w:val="000674AD"/>
    <w:rsid w:val="000702E2"/>
    <w:rsid w:val="00071F2B"/>
    <w:rsid w:val="00072419"/>
    <w:rsid w:val="00074682"/>
    <w:rsid w:val="00077400"/>
    <w:rsid w:val="00077A59"/>
    <w:rsid w:val="000830B3"/>
    <w:rsid w:val="00085B87"/>
    <w:rsid w:val="000868EC"/>
    <w:rsid w:val="0009326B"/>
    <w:rsid w:val="00096180"/>
    <w:rsid w:val="000962D5"/>
    <w:rsid w:val="000A579C"/>
    <w:rsid w:val="000A6275"/>
    <w:rsid w:val="000B03F3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4F7E"/>
    <w:rsid w:val="000F1308"/>
    <w:rsid w:val="000F2E55"/>
    <w:rsid w:val="000F38C6"/>
    <w:rsid w:val="000F3DB1"/>
    <w:rsid w:val="000F3F0C"/>
    <w:rsid w:val="00101275"/>
    <w:rsid w:val="00106E94"/>
    <w:rsid w:val="00112A9F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4DBB"/>
    <w:rsid w:val="00165BD4"/>
    <w:rsid w:val="001664A5"/>
    <w:rsid w:val="00166902"/>
    <w:rsid w:val="00170DBE"/>
    <w:rsid w:val="00174A1F"/>
    <w:rsid w:val="00176700"/>
    <w:rsid w:val="00181320"/>
    <w:rsid w:val="00186B2A"/>
    <w:rsid w:val="001872E5"/>
    <w:rsid w:val="00187921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D70F6"/>
    <w:rsid w:val="001E1553"/>
    <w:rsid w:val="001E28BB"/>
    <w:rsid w:val="001E2BB2"/>
    <w:rsid w:val="001E2C7A"/>
    <w:rsid w:val="001E2DCD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1140B"/>
    <w:rsid w:val="00217831"/>
    <w:rsid w:val="002178D7"/>
    <w:rsid w:val="00217A10"/>
    <w:rsid w:val="00220075"/>
    <w:rsid w:val="002236CD"/>
    <w:rsid w:val="0022402D"/>
    <w:rsid w:val="002267C4"/>
    <w:rsid w:val="00227146"/>
    <w:rsid w:val="00240324"/>
    <w:rsid w:val="00240F4B"/>
    <w:rsid w:val="002413B9"/>
    <w:rsid w:val="00242B7A"/>
    <w:rsid w:val="00246D2B"/>
    <w:rsid w:val="00247BD4"/>
    <w:rsid w:val="00250D50"/>
    <w:rsid w:val="00250DBE"/>
    <w:rsid w:val="00257949"/>
    <w:rsid w:val="00263919"/>
    <w:rsid w:val="00263A45"/>
    <w:rsid w:val="002646F7"/>
    <w:rsid w:val="0027433B"/>
    <w:rsid w:val="00277322"/>
    <w:rsid w:val="00280883"/>
    <w:rsid w:val="00283CFC"/>
    <w:rsid w:val="00285331"/>
    <w:rsid w:val="002853ED"/>
    <w:rsid w:val="00291239"/>
    <w:rsid w:val="00292619"/>
    <w:rsid w:val="002944AA"/>
    <w:rsid w:val="002977A7"/>
    <w:rsid w:val="002A1417"/>
    <w:rsid w:val="002A394C"/>
    <w:rsid w:val="002B0294"/>
    <w:rsid w:val="002B16D0"/>
    <w:rsid w:val="002B3388"/>
    <w:rsid w:val="002B650D"/>
    <w:rsid w:val="002C0E08"/>
    <w:rsid w:val="002C1586"/>
    <w:rsid w:val="002C6F0D"/>
    <w:rsid w:val="002D0951"/>
    <w:rsid w:val="002D2D11"/>
    <w:rsid w:val="002D324C"/>
    <w:rsid w:val="002D325B"/>
    <w:rsid w:val="002D4392"/>
    <w:rsid w:val="002E0C36"/>
    <w:rsid w:val="002E1A8B"/>
    <w:rsid w:val="002E2719"/>
    <w:rsid w:val="002E4B05"/>
    <w:rsid w:val="002E4E69"/>
    <w:rsid w:val="002E6111"/>
    <w:rsid w:val="002E7FC8"/>
    <w:rsid w:val="002F128D"/>
    <w:rsid w:val="002F1310"/>
    <w:rsid w:val="002F28FB"/>
    <w:rsid w:val="002F2A9D"/>
    <w:rsid w:val="002F2EC4"/>
    <w:rsid w:val="002F3688"/>
    <w:rsid w:val="002F7D32"/>
    <w:rsid w:val="00303DE9"/>
    <w:rsid w:val="00304976"/>
    <w:rsid w:val="00307D5D"/>
    <w:rsid w:val="0031043D"/>
    <w:rsid w:val="003151E9"/>
    <w:rsid w:val="00321496"/>
    <w:rsid w:val="00321F1D"/>
    <w:rsid w:val="003228E3"/>
    <w:rsid w:val="003268D9"/>
    <w:rsid w:val="0033340E"/>
    <w:rsid w:val="003356CF"/>
    <w:rsid w:val="00336958"/>
    <w:rsid w:val="0034364C"/>
    <w:rsid w:val="00350E62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1385"/>
    <w:rsid w:val="00392A4F"/>
    <w:rsid w:val="003A0690"/>
    <w:rsid w:val="003A3A01"/>
    <w:rsid w:val="003A599C"/>
    <w:rsid w:val="003B34AA"/>
    <w:rsid w:val="003B6356"/>
    <w:rsid w:val="003C00EB"/>
    <w:rsid w:val="003C2C3D"/>
    <w:rsid w:val="003C4745"/>
    <w:rsid w:val="003C71EB"/>
    <w:rsid w:val="003D048B"/>
    <w:rsid w:val="003D1C50"/>
    <w:rsid w:val="003D32FA"/>
    <w:rsid w:val="003D3ACC"/>
    <w:rsid w:val="003D6051"/>
    <w:rsid w:val="003D61A9"/>
    <w:rsid w:val="003E49C0"/>
    <w:rsid w:val="003F4548"/>
    <w:rsid w:val="003F46C3"/>
    <w:rsid w:val="003F58E8"/>
    <w:rsid w:val="003F6180"/>
    <w:rsid w:val="00400D9B"/>
    <w:rsid w:val="0040220F"/>
    <w:rsid w:val="00402F16"/>
    <w:rsid w:val="00403F30"/>
    <w:rsid w:val="0040491E"/>
    <w:rsid w:val="00411327"/>
    <w:rsid w:val="00412BD1"/>
    <w:rsid w:val="0041460F"/>
    <w:rsid w:val="00414A64"/>
    <w:rsid w:val="004163FA"/>
    <w:rsid w:val="00417454"/>
    <w:rsid w:val="00420074"/>
    <w:rsid w:val="00420ADF"/>
    <w:rsid w:val="00420FDF"/>
    <w:rsid w:val="00421D8B"/>
    <w:rsid w:val="00422C8B"/>
    <w:rsid w:val="00423850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51A18"/>
    <w:rsid w:val="00452991"/>
    <w:rsid w:val="00457D52"/>
    <w:rsid w:val="00466E36"/>
    <w:rsid w:val="00470D12"/>
    <w:rsid w:val="00472285"/>
    <w:rsid w:val="004732C2"/>
    <w:rsid w:val="00483A72"/>
    <w:rsid w:val="00487089"/>
    <w:rsid w:val="0049040A"/>
    <w:rsid w:val="00490C4D"/>
    <w:rsid w:val="00493F0D"/>
    <w:rsid w:val="0049631C"/>
    <w:rsid w:val="004A4217"/>
    <w:rsid w:val="004B0E9F"/>
    <w:rsid w:val="004B2631"/>
    <w:rsid w:val="004B3247"/>
    <w:rsid w:val="004B6086"/>
    <w:rsid w:val="004B664E"/>
    <w:rsid w:val="004B760D"/>
    <w:rsid w:val="004C5B79"/>
    <w:rsid w:val="004C721B"/>
    <w:rsid w:val="004D1A58"/>
    <w:rsid w:val="004D52C6"/>
    <w:rsid w:val="004D586A"/>
    <w:rsid w:val="004D7183"/>
    <w:rsid w:val="004E15F9"/>
    <w:rsid w:val="004E3FC4"/>
    <w:rsid w:val="004E5AF8"/>
    <w:rsid w:val="004E6610"/>
    <w:rsid w:val="004F32A0"/>
    <w:rsid w:val="004F33DD"/>
    <w:rsid w:val="004F5894"/>
    <w:rsid w:val="004F7016"/>
    <w:rsid w:val="0050014D"/>
    <w:rsid w:val="00502524"/>
    <w:rsid w:val="005031D0"/>
    <w:rsid w:val="00503655"/>
    <w:rsid w:val="00503F35"/>
    <w:rsid w:val="005047E7"/>
    <w:rsid w:val="00505E72"/>
    <w:rsid w:val="005100D9"/>
    <w:rsid w:val="00513FC7"/>
    <w:rsid w:val="0052080F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10C9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38B6"/>
    <w:rsid w:val="00585403"/>
    <w:rsid w:val="00586B18"/>
    <w:rsid w:val="00593B21"/>
    <w:rsid w:val="005970A6"/>
    <w:rsid w:val="005A3961"/>
    <w:rsid w:val="005A5663"/>
    <w:rsid w:val="005A6487"/>
    <w:rsid w:val="005A6C75"/>
    <w:rsid w:val="005B079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3703"/>
    <w:rsid w:val="005D4058"/>
    <w:rsid w:val="005E38FD"/>
    <w:rsid w:val="005E3A63"/>
    <w:rsid w:val="005E683B"/>
    <w:rsid w:val="005F24BA"/>
    <w:rsid w:val="005F5BC0"/>
    <w:rsid w:val="005F6E90"/>
    <w:rsid w:val="0060027D"/>
    <w:rsid w:val="006032AE"/>
    <w:rsid w:val="00606D81"/>
    <w:rsid w:val="00610D38"/>
    <w:rsid w:val="006122B5"/>
    <w:rsid w:val="00614269"/>
    <w:rsid w:val="00614712"/>
    <w:rsid w:val="0061477D"/>
    <w:rsid w:val="0061792F"/>
    <w:rsid w:val="006224A2"/>
    <w:rsid w:val="00624A78"/>
    <w:rsid w:val="0062622C"/>
    <w:rsid w:val="00631E0D"/>
    <w:rsid w:val="006326C0"/>
    <w:rsid w:val="00632E5D"/>
    <w:rsid w:val="00632EC3"/>
    <w:rsid w:val="00640975"/>
    <w:rsid w:val="00642D2A"/>
    <w:rsid w:val="006431AD"/>
    <w:rsid w:val="00645D50"/>
    <w:rsid w:val="00650FEF"/>
    <w:rsid w:val="006606E0"/>
    <w:rsid w:val="00662051"/>
    <w:rsid w:val="00665F92"/>
    <w:rsid w:val="00667954"/>
    <w:rsid w:val="00671479"/>
    <w:rsid w:val="00672462"/>
    <w:rsid w:val="00673718"/>
    <w:rsid w:val="00673E2A"/>
    <w:rsid w:val="006740BE"/>
    <w:rsid w:val="0067657C"/>
    <w:rsid w:val="006776DB"/>
    <w:rsid w:val="0067773D"/>
    <w:rsid w:val="0068580A"/>
    <w:rsid w:val="00691CD7"/>
    <w:rsid w:val="006969C9"/>
    <w:rsid w:val="00696C10"/>
    <w:rsid w:val="006A0FE9"/>
    <w:rsid w:val="006A1D45"/>
    <w:rsid w:val="006A2822"/>
    <w:rsid w:val="006A3579"/>
    <w:rsid w:val="006B18AA"/>
    <w:rsid w:val="006B23A9"/>
    <w:rsid w:val="006B24C5"/>
    <w:rsid w:val="006B28ED"/>
    <w:rsid w:val="006B3C65"/>
    <w:rsid w:val="006B57BD"/>
    <w:rsid w:val="006B59D5"/>
    <w:rsid w:val="006B6A14"/>
    <w:rsid w:val="006C0581"/>
    <w:rsid w:val="006C09FC"/>
    <w:rsid w:val="006C4BA9"/>
    <w:rsid w:val="006D048F"/>
    <w:rsid w:val="006D3281"/>
    <w:rsid w:val="006D7F79"/>
    <w:rsid w:val="006E49EC"/>
    <w:rsid w:val="006F1F09"/>
    <w:rsid w:val="006F271F"/>
    <w:rsid w:val="006F43EB"/>
    <w:rsid w:val="006F527A"/>
    <w:rsid w:val="0070068E"/>
    <w:rsid w:val="0070139E"/>
    <w:rsid w:val="00705ABA"/>
    <w:rsid w:val="00705B4B"/>
    <w:rsid w:val="00712F9D"/>
    <w:rsid w:val="00713966"/>
    <w:rsid w:val="0071706C"/>
    <w:rsid w:val="0072537A"/>
    <w:rsid w:val="00730AFA"/>
    <w:rsid w:val="007353CC"/>
    <w:rsid w:val="0074456E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12C3"/>
    <w:rsid w:val="007A2726"/>
    <w:rsid w:val="007A32D0"/>
    <w:rsid w:val="007A693E"/>
    <w:rsid w:val="007B281A"/>
    <w:rsid w:val="007B34A5"/>
    <w:rsid w:val="007B41EE"/>
    <w:rsid w:val="007B69DD"/>
    <w:rsid w:val="007B6BF5"/>
    <w:rsid w:val="007B7F8E"/>
    <w:rsid w:val="007C1671"/>
    <w:rsid w:val="007C1B70"/>
    <w:rsid w:val="007C3DFF"/>
    <w:rsid w:val="007C3F9A"/>
    <w:rsid w:val="007C782F"/>
    <w:rsid w:val="007D0F05"/>
    <w:rsid w:val="007D1768"/>
    <w:rsid w:val="007D1B63"/>
    <w:rsid w:val="007D2127"/>
    <w:rsid w:val="007D3C53"/>
    <w:rsid w:val="007D3F12"/>
    <w:rsid w:val="007D55A2"/>
    <w:rsid w:val="007D5945"/>
    <w:rsid w:val="007E0AEC"/>
    <w:rsid w:val="007E1306"/>
    <w:rsid w:val="007E2F57"/>
    <w:rsid w:val="007E4A93"/>
    <w:rsid w:val="007E4F26"/>
    <w:rsid w:val="007E5AC5"/>
    <w:rsid w:val="007E5AFF"/>
    <w:rsid w:val="007E6F34"/>
    <w:rsid w:val="007F7248"/>
    <w:rsid w:val="007F7F3E"/>
    <w:rsid w:val="008006B9"/>
    <w:rsid w:val="00805CCF"/>
    <w:rsid w:val="008157D8"/>
    <w:rsid w:val="00816323"/>
    <w:rsid w:val="00817ADC"/>
    <w:rsid w:val="00820609"/>
    <w:rsid w:val="00821795"/>
    <w:rsid w:val="0082203E"/>
    <w:rsid w:val="008259DB"/>
    <w:rsid w:val="00826141"/>
    <w:rsid w:val="008264D7"/>
    <w:rsid w:val="008319C5"/>
    <w:rsid w:val="008324E8"/>
    <w:rsid w:val="008347BE"/>
    <w:rsid w:val="00835CAF"/>
    <w:rsid w:val="00836E57"/>
    <w:rsid w:val="008416C4"/>
    <w:rsid w:val="00842DAC"/>
    <w:rsid w:val="0084360E"/>
    <w:rsid w:val="0084580B"/>
    <w:rsid w:val="00845BE4"/>
    <w:rsid w:val="008468BC"/>
    <w:rsid w:val="008512AF"/>
    <w:rsid w:val="008544FF"/>
    <w:rsid w:val="00855E2A"/>
    <w:rsid w:val="00855FF0"/>
    <w:rsid w:val="00865499"/>
    <w:rsid w:val="00867D0C"/>
    <w:rsid w:val="0087092F"/>
    <w:rsid w:val="00872CD8"/>
    <w:rsid w:val="0087383F"/>
    <w:rsid w:val="00873A2F"/>
    <w:rsid w:val="00876E0B"/>
    <w:rsid w:val="0087740E"/>
    <w:rsid w:val="0088143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B7AD2"/>
    <w:rsid w:val="008B7CA5"/>
    <w:rsid w:val="008C46F9"/>
    <w:rsid w:val="008D50BD"/>
    <w:rsid w:val="008D6C48"/>
    <w:rsid w:val="008E53BB"/>
    <w:rsid w:val="008E7FEE"/>
    <w:rsid w:val="008F288C"/>
    <w:rsid w:val="008F52F7"/>
    <w:rsid w:val="008F5696"/>
    <w:rsid w:val="008F67CA"/>
    <w:rsid w:val="008F6AFB"/>
    <w:rsid w:val="009011B8"/>
    <w:rsid w:val="00901266"/>
    <w:rsid w:val="00902E32"/>
    <w:rsid w:val="00903C4B"/>
    <w:rsid w:val="00904D1F"/>
    <w:rsid w:val="009054D6"/>
    <w:rsid w:val="00911101"/>
    <w:rsid w:val="0091199B"/>
    <w:rsid w:val="0091606E"/>
    <w:rsid w:val="00921AA8"/>
    <w:rsid w:val="00923059"/>
    <w:rsid w:val="00923E56"/>
    <w:rsid w:val="00927048"/>
    <w:rsid w:val="00931A30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5B35"/>
    <w:rsid w:val="0097734B"/>
    <w:rsid w:val="00980404"/>
    <w:rsid w:val="0098130C"/>
    <w:rsid w:val="00981E2B"/>
    <w:rsid w:val="00994C9B"/>
    <w:rsid w:val="009A13AE"/>
    <w:rsid w:val="009A2182"/>
    <w:rsid w:val="009A7294"/>
    <w:rsid w:val="009B25EC"/>
    <w:rsid w:val="009B2D02"/>
    <w:rsid w:val="009B7BA9"/>
    <w:rsid w:val="009C3F41"/>
    <w:rsid w:val="009D66F8"/>
    <w:rsid w:val="009D6A9C"/>
    <w:rsid w:val="009E0226"/>
    <w:rsid w:val="009E05C1"/>
    <w:rsid w:val="009E09A3"/>
    <w:rsid w:val="00A0215B"/>
    <w:rsid w:val="00A03E26"/>
    <w:rsid w:val="00A100B9"/>
    <w:rsid w:val="00A1027A"/>
    <w:rsid w:val="00A11AF0"/>
    <w:rsid w:val="00A24D25"/>
    <w:rsid w:val="00A274EF"/>
    <w:rsid w:val="00A31217"/>
    <w:rsid w:val="00A32792"/>
    <w:rsid w:val="00A35DBE"/>
    <w:rsid w:val="00A41EAB"/>
    <w:rsid w:val="00A4214B"/>
    <w:rsid w:val="00A45CE2"/>
    <w:rsid w:val="00A45EE7"/>
    <w:rsid w:val="00A47022"/>
    <w:rsid w:val="00A526F3"/>
    <w:rsid w:val="00A56D7C"/>
    <w:rsid w:val="00A57611"/>
    <w:rsid w:val="00A60E0B"/>
    <w:rsid w:val="00A61110"/>
    <w:rsid w:val="00A623B1"/>
    <w:rsid w:val="00A64888"/>
    <w:rsid w:val="00A661A6"/>
    <w:rsid w:val="00A66ABF"/>
    <w:rsid w:val="00A66BBB"/>
    <w:rsid w:val="00A7196F"/>
    <w:rsid w:val="00A71F90"/>
    <w:rsid w:val="00A75680"/>
    <w:rsid w:val="00A76787"/>
    <w:rsid w:val="00A914FD"/>
    <w:rsid w:val="00A92478"/>
    <w:rsid w:val="00A93EE4"/>
    <w:rsid w:val="00A94CD5"/>
    <w:rsid w:val="00A9770C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1B22"/>
    <w:rsid w:val="00AF2B6C"/>
    <w:rsid w:val="00AF33F9"/>
    <w:rsid w:val="00AF5B90"/>
    <w:rsid w:val="00AF5D70"/>
    <w:rsid w:val="00AF7235"/>
    <w:rsid w:val="00B00A2B"/>
    <w:rsid w:val="00B00E8D"/>
    <w:rsid w:val="00B02687"/>
    <w:rsid w:val="00B10666"/>
    <w:rsid w:val="00B167AD"/>
    <w:rsid w:val="00B226FD"/>
    <w:rsid w:val="00B22752"/>
    <w:rsid w:val="00B27FEB"/>
    <w:rsid w:val="00B31385"/>
    <w:rsid w:val="00B318F1"/>
    <w:rsid w:val="00B36E88"/>
    <w:rsid w:val="00B37464"/>
    <w:rsid w:val="00B40922"/>
    <w:rsid w:val="00B42E8D"/>
    <w:rsid w:val="00B430C7"/>
    <w:rsid w:val="00B44FF6"/>
    <w:rsid w:val="00B50E62"/>
    <w:rsid w:val="00B54498"/>
    <w:rsid w:val="00B6142F"/>
    <w:rsid w:val="00B6146B"/>
    <w:rsid w:val="00B64544"/>
    <w:rsid w:val="00B73436"/>
    <w:rsid w:val="00B73A5E"/>
    <w:rsid w:val="00B73E9F"/>
    <w:rsid w:val="00B74EDE"/>
    <w:rsid w:val="00B75501"/>
    <w:rsid w:val="00B8091D"/>
    <w:rsid w:val="00B80BF0"/>
    <w:rsid w:val="00B820D0"/>
    <w:rsid w:val="00B86DC4"/>
    <w:rsid w:val="00B90100"/>
    <w:rsid w:val="00B96916"/>
    <w:rsid w:val="00B972EC"/>
    <w:rsid w:val="00BA0A09"/>
    <w:rsid w:val="00BA0E56"/>
    <w:rsid w:val="00BA4A69"/>
    <w:rsid w:val="00BA569D"/>
    <w:rsid w:val="00BA5D36"/>
    <w:rsid w:val="00BA7E41"/>
    <w:rsid w:val="00BB3475"/>
    <w:rsid w:val="00BB5484"/>
    <w:rsid w:val="00BC7FAE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BF6E43"/>
    <w:rsid w:val="00C001A5"/>
    <w:rsid w:val="00C009DF"/>
    <w:rsid w:val="00C021BA"/>
    <w:rsid w:val="00C046C5"/>
    <w:rsid w:val="00C05222"/>
    <w:rsid w:val="00C11DE4"/>
    <w:rsid w:val="00C14FAA"/>
    <w:rsid w:val="00C167FE"/>
    <w:rsid w:val="00C20A23"/>
    <w:rsid w:val="00C2104B"/>
    <w:rsid w:val="00C2114B"/>
    <w:rsid w:val="00C2405A"/>
    <w:rsid w:val="00C249BA"/>
    <w:rsid w:val="00C30553"/>
    <w:rsid w:val="00C40915"/>
    <w:rsid w:val="00C45E2B"/>
    <w:rsid w:val="00C50D9C"/>
    <w:rsid w:val="00C55D18"/>
    <w:rsid w:val="00C561FA"/>
    <w:rsid w:val="00C57A05"/>
    <w:rsid w:val="00C57CAB"/>
    <w:rsid w:val="00C60D78"/>
    <w:rsid w:val="00C6278E"/>
    <w:rsid w:val="00C63221"/>
    <w:rsid w:val="00C63BD0"/>
    <w:rsid w:val="00C63DB6"/>
    <w:rsid w:val="00C64077"/>
    <w:rsid w:val="00C643E0"/>
    <w:rsid w:val="00C73D82"/>
    <w:rsid w:val="00C75179"/>
    <w:rsid w:val="00C76FE6"/>
    <w:rsid w:val="00C81D35"/>
    <w:rsid w:val="00C83E5A"/>
    <w:rsid w:val="00C85F4D"/>
    <w:rsid w:val="00C85F97"/>
    <w:rsid w:val="00C91C00"/>
    <w:rsid w:val="00C92DE8"/>
    <w:rsid w:val="00C93F49"/>
    <w:rsid w:val="00C979C0"/>
    <w:rsid w:val="00CA0E90"/>
    <w:rsid w:val="00CA6F24"/>
    <w:rsid w:val="00CB2484"/>
    <w:rsid w:val="00CB30E3"/>
    <w:rsid w:val="00CB35EC"/>
    <w:rsid w:val="00CC0559"/>
    <w:rsid w:val="00CC45C2"/>
    <w:rsid w:val="00CC47F6"/>
    <w:rsid w:val="00CC577C"/>
    <w:rsid w:val="00CD3D95"/>
    <w:rsid w:val="00CE1E9C"/>
    <w:rsid w:val="00CF4C3B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5640B"/>
    <w:rsid w:val="00D57263"/>
    <w:rsid w:val="00D60730"/>
    <w:rsid w:val="00D61F88"/>
    <w:rsid w:val="00D63C0C"/>
    <w:rsid w:val="00D677A9"/>
    <w:rsid w:val="00D70801"/>
    <w:rsid w:val="00D70C09"/>
    <w:rsid w:val="00D75A9C"/>
    <w:rsid w:val="00D75C6B"/>
    <w:rsid w:val="00D76936"/>
    <w:rsid w:val="00D76A59"/>
    <w:rsid w:val="00D80087"/>
    <w:rsid w:val="00D8036C"/>
    <w:rsid w:val="00D81157"/>
    <w:rsid w:val="00D84A5C"/>
    <w:rsid w:val="00D84E9D"/>
    <w:rsid w:val="00D850BB"/>
    <w:rsid w:val="00D8577B"/>
    <w:rsid w:val="00DA0D2B"/>
    <w:rsid w:val="00DA186D"/>
    <w:rsid w:val="00DA55AB"/>
    <w:rsid w:val="00DA5AA2"/>
    <w:rsid w:val="00DA5DEF"/>
    <w:rsid w:val="00DB5944"/>
    <w:rsid w:val="00DB6FAE"/>
    <w:rsid w:val="00DB725F"/>
    <w:rsid w:val="00DC227A"/>
    <w:rsid w:val="00DC25C0"/>
    <w:rsid w:val="00DC3913"/>
    <w:rsid w:val="00DC7728"/>
    <w:rsid w:val="00DC78D4"/>
    <w:rsid w:val="00DE08A0"/>
    <w:rsid w:val="00DE1BAE"/>
    <w:rsid w:val="00DE3BFC"/>
    <w:rsid w:val="00DE42D6"/>
    <w:rsid w:val="00DE61CD"/>
    <w:rsid w:val="00DE6AB8"/>
    <w:rsid w:val="00DE6E56"/>
    <w:rsid w:val="00DE6F37"/>
    <w:rsid w:val="00DE7F63"/>
    <w:rsid w:val="00DF2A14"/>
    <w:rsid w:val="00DF3A06"/>
    <w:rsid w:val="00DF45CC"/>
    <w:rsid w:val="00DF5B64"/>
    <w:rsid w:val="00DF6EE6"/>
    <w:rsid w:val="00DF7950"/>
    <w:rsid w:val="00E000AB"/>
    <w:rsid w:val="00E00EC3"/>
    <w:rsid w:val="00E04EEC"/>
    <w:rsid w:val="00E10E98"/>
    <w:rsid w:val="00E13BD7"/>
    <w:rsid w:val="00E16A3B"/>
    <w:rsid w:val="00E16E99"/>
    <w:rsid w:val="00E17314"/>
    <w:rsid w:val="00E245CD"/>
    <w:rsid w:val="00E31686"/>
    <w:rsid w:val="00E3195C"/>
    <w:rsid w:val="00E34118"/>
    <w:rsid w:val="00E35CEC"/>
    <w:rsid w:val="00E407E3"/>
    <w:rsid w:val="00E438DF"/>
    <w:rsid w:val="00E47191"/>
    <w:rsid w:val="00E47350"/>
    <w:rsid w:val="00E509E5"/>
    <w:rsid w:val="00E53CF6"/>
    <w:rsid w:val="00E60C1E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1B1"/>
    <w:rsid w:val="00E9776D"/>
    <w:rsid w:val="00EA083F"/>
    <w:rsid w:val="00EA1763"/>
    <w:rsid w:val="00EA2C92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0EE"/>
    <w:rsid w:val="00ED313B"/>
    <w:rsid w:val="00ED356B"/>
    <w:rsid w:val="00EE3F37"/>
    <w:rsid w:val="00EE48DA"/>
    <w:rsid w:val="00EE6F6A"/>
    <w:rsid w:val="00EF07C1"/>
    <w:rsid w:val="00EF1691"/>
    <w:rsid w:val="00EF1817"/>
    <w:rsid w:val="00EF190D"/>
    <w:rsid w:val="00EF6156"/>
    <w:rsid w:val="00F013C8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94B8A"/>
    <w:rsid w:val="00F95510"/>
    <w:rsid w:val="00FA0DAE"/>
    <w:rsid w:val="00FA1278"/>
    <w:rsid w:val="00FA4658"/>
    <w:rsid w:val="00FA4DBF"/>
    <w:rsid w:val="00FA7C43"/>
    <w:rsid w:val="00FB0E8E"/>
    <w:rsid w:val="00FB23B4"/>
    <w:rsid w:val="00FB40AD"/>
    <w:rsid w:val="00FB4405"/>
    <w:rsid w:val="00FC06AA"/>
    <w:rsid w:val="00FC4555"/>
    <w:rsid w:val="00FC6DF5"/>
    <w:rsid w:val="00FC7C22"/>
    <w:rsid w:val="00FC7DC0"/>
    <w:rsid w:val="00FD52CA"/>
    <w:rsid w:val="00FD561D"/>
    <w:rsid w:val="00FD6E31"/>
    <w:rsid w:val="00FF0264"/>
    <w:rsid w:val="00FF0C83"/>
    <w:rsid w:val="00FF294A"/>
    <w:rsid w:val="00FF4128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4F119"/>
  <w15:docId w15:val="{0CE24459-8956-49E4-B99C-C3F2DD6E1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6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60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youtube.com/watch?v=F5j-ToETY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Orelup</dc:creator>
  <cp:lastModifiedBy>Michelle Orelup</cp:lastModifiedBy>
  <cp:revision>2</cp:revision>
  <cp:lastPrinted>2018-12-03T18:05:00Z</cp:lastPrinted>
  <dcterms:created xsi:type="dcterms:W3CDTF">2018-12-03T18:59:00Z</dcterms:created>
  <dcterms:modified xsi:type="dcterms:W3CDTF">2018-12-03T18:59:00Z</dcterms:modified>
</cp:coreProperties>
</file>